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ายการ</w:t>
      </w:r>
      <w:r>
        <w:t xml:space="preserve"> </w:t>
      </w:r>
      <w:r>
        <w:t xml:space="preserve">พุธเช้า</w:t>
      </w:r>
      <w:r>
        <w:t xml:space="preserve"> </w:t>
      </w:r>
      <w:r>
        <w:t xml:space="preserve">ข่าว</w:t>
      </w:r>
      <w:r>
        <w:t xml:space="preserve"> </w:t>
      </w:r>
      <w:r>
        <w:t xml:space="preserve">สพฐ.</w:t>
      </w:r>
      <w:r>
        <w:t xml:space="preserve"> </w:t>
      </w:r>
      <w:r>
        <w:t xml:space="preserve">ครั้งที่</w:t>
      </w:r>
      <w:r>
        <w:t xml:space="preserve"> </w:t>
      </w:r>
      <w:r>
        <w:t xml:space="preserve">31/2566</w:t>
      </w:r>
      <w:r>
        <w:t xml:space="preserve"> </w:t>
      </w:r>
      <w:r>
        <w:t xml:space="preserve">(วันที่</w:t>
      </w:r>
      <w:r>
        <w:t xml:space="preserve"> </w:t>
      </w:r>
      <w:r>
        <w:t xml:space="preserve">16</w:t>
      </w:r>
      <w:r>
        <w:t xml:space="preserve"> </w:t>
      </w:r>
      <w:r>
        <w:t xml:space="preserve">สิงหาคม</w:t>
      </w:r>
      <w:r>
        <w:t xml:space="preserve"> </w:t>
      </w:r>
      <w:r>
        <w:t xml:space="preserve">2566)</w:t>
      </w:r>
    </w:p>
    <w:p>
      <w:pPr>
        <w:pStyle w:val="Date"/>
      </w:pPr>
      <w:r>
        <w:t xml:space="preserve">วันศุกร์ที่</w:t>
      </w:r>
      <w:r>
        <w:t xml:space="preserve"> </w:t>
      </w:r>
      <w:r>
        <w:t xml:space="preserve">18</w:t>
      </w:r>
      <w:r>
        <w:t xml:space="preserve"> </w:t>
      </w:r>
      <w:r>
        <w:t xml:space="preserve">สิงหาคม</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ประกาศข่าวชาย) ขั้นพื้นฐานแบบตรง ๆ ถึงครูรู้ถึงนักเรียนและประชาชนครับ วันนี้เชิญทุกท่านจะได้พบกับผมรัตนะฐานครับ</w:t>
      </w:r>
    </w:p>
    <w:p>
      <w:pPr>
        <w:pStyle w:val="BodyText"/>
      </w:pPr>
      <w:r>
        <w:t xml:space="preserve">(ผู้ประกาศข่าวหญิง) นางสาวศรินทร์ หอมกลาง รับหน้าที่เป็นพิธีกรตั้งแต่เวลา 7:30 น. จนถึงเวลา 8:00 นและในลำดับต่อไปขอเชิญท่านรับชม VTR สพ ปภูเก็ตรวมพลังครูสู่นวัตกรรมสร้างสรรค์ครูพันธุ์ใหม่ การเรียนรู้ในหัวข้อ Minecraft ชุมชนพยาบาลของฉัน โรงเรียนศรีสงครามวิทยา จังหวัดเลย สังกัดสำนักงานเขตพื้นที่การศึกษา มัธยมศึกษาเลยหนองบัวลำภู ไปรับชมได้เลยค่ะ</w:t>
      </w:r>
    </w:p>
    <w:p>
      <w:pPr>
        <w:pStyle w:val="BodyText"/>
      </w:pPr>
      <w:r>
        <w:t xml:space="preserve">[เสียงดนตรี]</w:t>
      </w:r>
    </w:p>
    <w:p>
      <w:pPr>
        <w:pStyle w:val="BodyText"/>
      </w:pPr>
      <w:r>
        <w:t xml:space="preserve">(บรรยาย) วันจันทร์ที่ 24 กรกฎาคม2556 ดร.วิภา สายรัตน์ ผู้อำนวยการสำนักงานเขตพื้นที่การศึกษาประถมศึกษาภูเก็ต พร้อมด้วยรองผู้อำนวยการสำนักงานเขตพื้นที่การศึกษาประถมศึกษาภูเก็ต ข้าราชการครู และบุคลากรทางการศึกษา สำนักเขตพื้นที่การศึกษา ประถมศึกษาภูเก็ต จัดกิจกรรม Phuket Pasio Moving Forward Together รวมพลังครูผู้ช่วย ศูนย์นวัตกรรมสร้างสรรค์ครูพันธุ์ใหม่ เพื่อขับเคลื่อนการจัดการศึกษาส่งเสริมและพัฒนาครูให้เป็นครูมืออาชีพ ยึดมั่นในการพัฒนาครูเพื่อพัฒนาเด็กเรียนรู้สู่อนาคต มุ่งเน้นการพัฒนาคุณภาพประสิทธิภาพครูสามารถปรับวิธีเรียน วิธีสอน ใช้สื่อการสอนทันสมัย ผลลัพธ์เกิดกับผู้เรียนอย่างจริงจัง โดยมีนายดนัย สุนันทารอด รองผู้ว่าราชการจังหวัดภูเก็ต เป็นประธานพิธีเปิด ณ ศูนย์การค้าโรบินสันไลฟ์สไตล์ ภูเก็ต จังหวัดภูเก็ต // จัดงานในครั้งนี้ ให้เป็นพื้นที่นวัตกรรมการจัดการ กิจกรรมการจัดงานในครั้งนี้เป็นการปรับวิธีเรียน เปลี่ยนวิธีสอน // สวัสดีค่ะ สำหรับงานในวันนี้นะคะ เป็นงานที่เกี่ยวกับหน้าที่ครูผู้ช่วยแต่ละกลุ่มสาระรวมพลังกัน ซึ่งในการจัดทำสื่อนวัตกรรมรวมถึงนำเสนอในเรื่องของการเรียนการสอนในรูปแบบปัจจุบัน เพื่อให้ผู้ปกครองแล้วก็นักเรียนได้เข้ามาร่วมรับชมรวมถึงกิจกรรม และกิจกรรมค่ะ วันแรกที่ผมมาบรรจุที่นี่ 4 ตุลาคม 2562 ครับ ก็เห็นห้องพยาบาลเขาก็ให้ตำแหน่งผมเลยว่า น้องต้องมาทำงานที่นี่นะ ถ้าผมไม่เข้ามาทำวันหนึ่งมีคนได้บุญมาร่วมบริจาคครับผม ก็มาบริษัทเรื่องพยาบาลใหม่ให้ตั้งขึ้นเป็นเดือนพยาบาลมากขึ้น เพราะจุดประเด็นให้ผมอยากจะทำชุมนุมที่เกี่ยวกับพยาบาลมากขึ้น เพราะว่าในเมื่อโรงเรียนต่อบโจทย์ความพร้อมให้เอาในห้องเราจะสานต่ออย่างไร ก็เลยเลือกเปิดเทอมนี้ขึ้นมาครับ จะได้แบบดูแลเด็ก ๆ มากขึ้นได้เอาความรู้ที่ตัวเองมีแต่การเรียน สุขศึกษา การปฐมพยาบาล ให้คำปรึกษาเรื่องปัญหาต่าง ๆ เกี่ยวกับสุขภาพกายแล้วจิต ผมเลยตั้งช่วงนี้ขึ้นมาเพื่อครอบคลุมไปทั่วโรงเรียนเกี่ยวกับเรื่องของสุขภาพ ซึ่งเราทำคนเดียวมันไม่ได้ ก็ต้องอาศัยคุณครูหลาย ๆ ท่าน ที่มาช่วยเหลือกับนักเรียน นักเรียน คือ ตัวสำคัญในการขับเคลื่อนชุมนุมพยาบาลนี้ จึงเหตุผลที่ผมตั้งชมถมขึ้นมาครับ ตอนเช้าก็จะสลับเวรกันมาทำความสะอาดที่ห้องพยาบาล ไม่ว่าจะเป็นการกวาด การถู หรือการจัดเตียงต่าง ๆ ในส่วนของกิจกรรมอื่นก็จะมีการทำแผล จ่ายยา การจ่ายยา การบันทึกสถิติข้อมูลการใช้ห้องพยาบาล และที่สำคัญเลยคือการเล่นดนตรีข้างห้องพยาบาล ในทุก ๆ เย็นวันศุกร์ ครับ เป็นการที่นักเรียนจะมีสุขภาพที่ดีจากการปฐมพยาบาลแล้ว เหมือนใช้ดนตรีช่วยบำบัดจิตใจให้เด็กครับ โรงเรียนเราไปเรียนศิลปะอยู่แล้ว ดนตรีช่วยบำบัดใจ พยาบาลช่วยบำบัดกายครับ</w:t>
      </w:r>
    </w:p>
    <w:p>
      <w:pPr>
        <w:pStyle w:val="BodyText"/>
      </w:pPr>
      <w:r>
        <w:t xml:space="preserve">(คุณสุดารัตน์) คุณแม่ทำงานที่โรงพยาบาลค่ะ แล้วคุณแม่ก็อยากให้เรียนเกี่ยวกับสายงานนี้พอดี ก็เลยเข้าชุมนุมนี้ เพราะอยากเรียนรู้และหาประสบการณ์หลาย ๆ อย่าง เพื่อที่จะไปปรับใช้กับครอบครัวค่ะ และอนาคต หนูก็อยากเรียนเกี่ยวกับสายงานนี้พอดีค่ะ // เพราะว่าอยากเป็นหมอค่ะ แล้วตัวเองได้มาอยู่ชุมนุมนี้ตั้งแต่มอ 2 เพราะมีความผูกพันในการช่วยเหลือคนวันหนึ่งมีเด็กมาทำแผล แล้วหนูได้ช่วยเขาแล้วเขาได้บอกกับหนูว่า เขาดีขึ้นแล้ว หนูก็แค่นี้หนูก็มีความสุขแล้วค่ะ // อย่างที่บอกไปว่าชุมนุมนี้ตั้งไว้เพื่อเด็ก มันมีหลายคนมีความฝันเกี่ยวกับเรื่องของการเรียนสายสุขภาพ เป็นหมอเป็นพยาบาลเป็นเภสัชเขาไม่รู้จักจะไปที่ไหนดี ชุมนุมนี้ก็เลยตอบโจทย์เลย ก็คืิอการฝึกทดลองงานจริง ๆ ครับผม แล้วก็เขาจะมาทำจริง ๆ เขาก็จะรู้ว่าเป็นหมอมันไม่ได้สบายนะ เราต้องเสียสละ นะ ทำแผลนะกระปุกแค่ไหนเพื่อนแค่ไหนก็ต้องทำนะจะเสร็จมายังไงเราก็ต้องประเมินอาการให้ได้เราจ่ายยาเบื้องต้นที่ได้ บรรเทาจ่ายยาเบื้องต้นให้ได้ รวมถึงนักเรียนจะต้องเป็นคนที่มีจิตใจที่ดีมากขึ้น ถ้าในอนาคตเขาได้เป็นหมอเป็นพยาบาลหรือเป็นอะไรจริง ๆ ในวันที่เขากลับมาหาเรามันจะเกิดความภาคภูมิใจมากว่าวันหนึ่งเราเคยสร้างนักเกี่ยวกับสุขภาพนี่ขึ้นมาคนหนึ่ง แล้วที่มันดันตอบโจทย์เขาจริง ๆ เกี่ยวกับการดูแลสุขภาพ มันเป็นเป้าหมายสำคัญ คือ ชุมนุมนี้ตั้งมาเพื่อเด็ก เพื่อให้เด็กเข้าใจถึงการทำงานของสายสุขภาพมากยิ่งขึ้นครับ</w:t>
      </w:r>
    </w:p>
    <w:p>
      <w:pPr>
        <w:pStyle w:val="BodyText"/>
      </w:pPr>
      <w:r>
        <w:t xml:space="preserve">(ผู้ประกาศข่าวชาย) จาก VTR ของทาง สพป. ภูเก็ต ครับ ได้จัดกิจกรรมรวมพลังครูสู่นวัตกรรมสร้างสรรค์ครูพันธุ์ใหม่ เป็นการส่งเสริมการจัดการศึกษาครูให้เป็นครูมืออาชีพด้วยการใช้สื่อการสอนที่ทันสมัยครับ ทำให้เกิดผลลัพธ์ที่ดีต่อนักเรียนอย่างจริงจังครับ // ค่ะ และจาก VR ของโรงเรียนศรีสงครามในหัวข้อ ใช่ค่ะ ชุมชนพยาบาลของฉันเท่าที่มี หาประสบการณ์เพื่อปรับใช้ในชีวิตประจำวัน หรือต่อยอดในการทำงานในอนาคตได้อีกด้วยค่ะ และอันดับต่อไปขอเชิญชมการเสริมสร้างทักษะอาชีพของนักเรียนด้วย Career model โรงเรียนบ้านซับสนุ่น จังหวัดสระบุรีสังกัดสำนักงานเขตพื้นที่การศึกษา ประถมศึกษาสระบุรี เขต 1 // และต่อเนื่องด้วย VTR กิจกรรมศึกษาแหล่งเรียนรู้นอกห้องเรียนกิจกรรมอบรมให้ความรู้และฝึกปฏิบัติโขน ในโครงการค่าย ดนตรีนาฏศิลป์ กิจกรรมโขนเยาวชนชายแดนใต้ ของโรงเรียนสายบุรี ประชาคาร จังหวัดปัตตานี สังกัดสำนักงานเขตพื้นที่การศึกษามัธยมศึกษาปัตตานีครับ</w:t>
      </w:r>
    </w:p>
    <w:p>
      <w:pPr>
        <w:pStyle w:val="BodyText"/>
      </w:pPr>
      <w:r>
        <w:t xml:space="preserve">(บรรยาย) การเสริมสร้างทักษะอาชีพของนักเรียนด้วยค่ะ modelโรงเรียนบ้านซับสนุ่น โรงเรียนบ้านซับสนุ่นเป็นโรงเรียนขยายโอกาสทางการศึกษา ตั้งอยู่ที่ตำบลซับสนุ่น อำเภอมวกเหล็ก จังหวัดสระบุรี สังกัดสำนักงานเขตพื้นที่การศึกษาประถมศึกษาสระบุรี เขต 1 2 จัดการศึกษาตั้งแต่ระดับชั้นอนุบาลถึงระดับชั้นมัธยมศึกษาตอนต้นปัจจุบันมีนักเรียนจำนวน 502 คนมีข้าราชการครูและบุคลากรทางการศึกษาจำนวน 27 คน บริหารงานโดยนายวีระพงษ์ โดยมีภารกิจสำคัญใน การจัดการศึกษาภาคบังคับอย่างทั่วถึงและมีคุณภาพ วิสัยทัศน์โรงเรียน คือ โรงเรียนแห่งนวัตกรรม น้อมนำศาสตร์พระราชา พัฒนานักเรียนสู่สังคม โดยได้น้อมนำหลักปรัชญาของเศรษฐกิจพอเพียงของในหลวงรัชกาลที่ 9 และพระบรมราโชบาย ด้านการของในหลวงรัชกาลที่ 10 ด้านมีงานทำ มีอาชีพ ,kสู่การปฏิบัติ โรงเรียนบ้านซับสนุ่นได้มีนโยบายกำหนดจุดเน้นให้ผู้เรียนได้รับการพัฒนาและเสริมสร้างทักษะชีวิตอย่างรอบด้าน โดยได้มีการขับเคลื่อนการเสริมสร้างทักษะอาชีพของนักเรียน ด้วย Korea model ดังนั้ C หCerriwurum หลักสูตรสถานศึกษาเน้นการเสริมสร้างผู้เรียนให้มีทักษะอาชีพ asiandating กระบวนการจัดการเรียนรู้ของครู มุ่งสร้างสมรรถนะผู้เรียนเชิงรุก R Resource การสนับสนุนทรัพยากรแหล่งเรียนรู้และเครือข่าย E Exercise ผู้เรียนมีส่วนร่วมและมีปฏิสัมพันธ์กับกิจกรรมการเรียนรู้ ผ่านการปฏิบัติที่หลากหลาย e evaluation การวัดและประเมินผลการเรียนรู้ r recession การสะท้อนผลนิเทศ และกำกับติดตาม โดยมีวัตถุประสงค์เพื่อเสริมสร้างทักษะอาชีพ ให้นักเรียนมีความรู้พื้นฐานในการประกอบอาชีพ และการศึกษาต่อ เพื่อส่งเสริมให้ครูจัดกิจกรรมพัฒนาการเรียนรู้ Active Learning ได้อย่างมีประสิทธิภาพ เพื่อสนับสนุนการมีส่วนร่วมในการพัฒนาคุณภาพการศึกษาของผู้มีส่วนเกี่ยวข้อง โดยทางโรงเรียนบ้านซับสนุ่น ได้มีการส่งเสริมและสนับสนุนให้มีการจัดประสบการณ์เรียนรู้ การพัฒนาอาชีพของนักเรียน ทั้งในด้านเกษตรกรรมและอุตสาหกรรมมาอย่างต่อเนื่อง โดยนำมาบูรณาการการจัดการเรียนรู้ในหลักสูตรสถานศึกษา โดยในการดำเนินงานครูและพัฒนาการจัดการเรียนรู้ก่อให้เกิดนวัตกรรมที่ถือเป็นการปฏิบัติที่เป็นเลิศ เพื่อการเสริมสร้างทักษะอาชีพของนักเรียน ได้แก่ การจัดกิจกรรมการเรียนรู้แบบบูรณาการสหวิทยาการ เน้นให้ผู้เรียนมีทักษะการคิดวิเคราะห์ มีทักษะการทำงาน รู้จักสร้างองค์ความรู้ด้วยตนเองและสามารถนำความรู้ไปประยุกต์ใช้ในชีวิตประจำวันได้ นอกจากนี้โรงเรียนบ้านซับสนุ่น ได้จัดสร้างแหล่งเรียนรู้ด้านเกษตรกรรมที่หลากหลาย ประกอบด้วย ฟามไก่ไข่อารมณ์ดี ฟาร์มเห็ดนางฟ้าภูฐาน ฟาร์มเมล่อน ฟาร์มผักไร้สารพิษ โรงเรียนบ้านซับสนุ่นได้จัดให้มีกิจกรรมการเรียนรู้วิชาช่างอุตสาหกรรม ได้แก่ช่างเทคนิคพื้นฐาน ช่างไฟฟ้า ช่างอิเล็กทรอนิกส์ และช่างยนต์ โดยการบูรณาการการเรียนรู้ในหลักสูตรสถานศึกษา ผลการดำเนินงานจากการจัดกิจกรรมการเรียนรู้ด้านการเสริมสร้างทักษะอาชีพ ส่งผลให้นักเรียนมีความรู้พื้นฐานในการประกอบอาชีพและการศึกษาต่อ เป็นผู้ใฝ่รู้ใฝ่เรียน สามารถแก้ปัญหาและแสวงหาความรู้ได้ด้วยตนเอง มีทักษะกระบวนการคิด มีกระบวนการในการทำงาน เกิดประสบการณ์ตรงจากการลงมือปฏิบัติ มีเจตคติที่ดีต่ออาชีพสุจริต มีความสามารถในการเป็นผู้นำและผู้ตามที่ดี มีคุณลักษณะอันพึงประสงค์ นอกจากนี้ครูสามารถจัดกิจกรรมพัฒนาการเรียนรู้ Active Learning ด้านเกษตรกรรม และช่างอุตสาหกรรมได้อย่างมีประโยชน์ที่ได้รับจากการจัดการเรียนรู้การเสริมสร้างทักษะอาชีพให้กับนักเรียน ก่อให้เกิดคุณค่าและมีเครือข่ายสถาบันทางการศึกษาและองค์กรภาคเอกชนเข้ามามีส่วนร่วม ได้แก่ วิทยาลัยเทคโนโลยีชื่นชมไทย-เยอรมัน สระบุรี ได้สนับสนุนสื่ออุปกรณ์ และเครื่องมือเทคโนโลยี โดยส่งครูมาสอนวิชาช่างอุตสาหกรรมให้กับนักเรียน วิทยาลัยเกษตรและเทคโนโลยีลพบุรี ให้การสนับสนุนวิทยาการความรู้ด้านเกษตรกรรม วิทยาลัยอาชีวศึกษากุสุมภ์เทคโนโลยี โครงการความร่วมมือทางวิชาการการจัดการเรียนรู้วิชาชีพระยะสั้น การเขียนสติ๊กเกอร์ LINE ด้วย iPad บริษัท ซีพีเอฟ จำกัด โดยความสมบูรณ์ให้การสนับสนุนวิทยาการความรู้ด้านการเลี้ยงไก่ไข่ โรงเรียนได้มีการเผยแพร่กิจกรรมการจัดการเรียนรู้ การเสริมสร้างทักษะอาชีพของนักเรียน ผ่าน Facebook โรงเรียนบ้านซับสนุ่น โดยโรงเรียนได้ให้ความอนุเคราะห์ผลผลิตเกษตรจากศูนย์เรียนรู้ของโรงเรียน นำไปมอบให้ชาวบ้านและผู้ปกครองนักเรียนที่ประสบปัญหาการติดเชื้อโรคโควิดรุนแรง โรงเรียนบ้านซับสนุ่นได้รับคัดเลือกจากสำนักงานศึกษาธิการ จังหวัดสระบุรี ให้เป็นผู้นำเสนอผลงานศูนย์เรียนรู้ศาสตร์พระราชา โครงการประชุมเชิงปฏิบัติการเตรียมความพร้อมกลไกการขับเคลื่อน การขจัดความยากจน ภายใต้วาระจังหวัด ประชาชนสระบุรีอยู่ดีมีสุข</w:t>
      </w:r>
    </w:p>
    <w:p>
      <w:pPr>
        <w:pStyle w:val="BodyText"/>
      </w:pPr>
      <w:r>
        <w:t xml:space="preserve">[เสียงดนตรี] โรงเรียนสายบุรีแจ้งประชาคาร สังกัดสำนักงานเขตพื้นที่การศึกษา มัธยมศึกษาปัตตานี ร่วมกับวิทยาลัยนาฏศิลปพัทลุง สถาบันบัณฑิตพัฒนศิลป์ กระทรวงวัฒนธรรม จัดการศึกษาแหล่งเรียนรู้นอกห้องเรียน กิจกรรมอบรมให้ความรู้และฝึกปฏิบัติโขน ระหว่างวันที่ 29-30 มิถุนายน 2566 ณ วิทยาลัยนาฏศิลปพัทลุง จังหวัดพัทลุง โดยนายเสรี ดอรอแม ผู้อำนวยการโรงเรียนสายบุรีแจ้งประชาคาร มอบหมายให้นายฉัตรชัย ฉิมประสิทธิ์ นายพิชัยศักดิ์ แซ่ลี้ นำนักเรียนเข้าร่วมการศึกษาแหล่งเรียนรู้นอกห้องเรียน ในกิจกรรมอบรมให้ความรู้ และฝึกปฏิบัติโขน โดยมีวัตถุประสงค์เพื่อเพิ่มทักษะความรู้และศักยภาพของผู้เรียนในรายวิชาดนตรีนาฏศิลป์ ในระดับชั้นมัธยมศึกษาปีที่ 1-6 เพื่อเพิ่มทักษะและประสบการณ์ด้านการแสดงโขน ในโครงการค่ายยุวชนดนตรีนาฏศิลป์ กิจกรรมโขนเยาวชนชายแดนใต้ เพื่ออนุรักษ์และสืบทอดศิลปะวัฒนธรรมด้านการแสดงโขน อันเป็นนาฏกรรมชั้นสูงของไทย เพื่อเตรียมความพร้อมในการเข้าร่วมกิจกรรมโครงการโขนเยาวชนชายแดนใต้ ประจำปีงบประมาณ 2566 ของสำนักงานวัฒนธรรมจังหวัดปัตตานี ในการเข้าร่วมการศึกษาแหล่งเรียนรู้นอกห้องเรียน กิจกรรมอบรมให้ความรู้และฝึกปฏิบัติโขนได้รับการสนับสนุนจากผู้ช่วยศาสตราจารย์กิตติชัย รัตนพันธ์ ผู้อำนวยการวิทยาลัยนาฏศิลปพัทลุง สถาบันบัณฑิตพัฒนศิลป์ กระทรวงวัฒนธรรม และคณะครูวิทยากรผู้เชี่ยวชาญ วิทยาลัยนาฏศิลปพัทลุง การศึกษาแหล่งเรียนรู้นอกห้องเรียน กิจกรรมอบรมให้ความรู้ และฝึกปฏิบัติโขนในระหว่างวันที่ 29-30 มิถุนายน 2566 ณ วิทยาลัยนาฏศิลปพัทลุง จังหวัดพัทลุง ขอขอบพระคุณนายอนุศาสน์ สุวรรณมงคล ที่ปรึกษาชมรมโขนเยาวชนชายแดนใต้ นางศศิเพ็ญ ละม้ายพันธ์ วัฒนธรรม จังหวัดปัตตานี ผู้ช่วยศาสตราจารย์กิตติชัย รัตนพันธ์ผู้อำ นวยการวิทยาลัยนาฏศิลปพัทลุง สถาบันบัณฑิตพัฒนศิลป์ กระทรวงวัฒนธรรม นายประสิทธิ์ พิเศษ ผู้อำนวยการสำนักงานเขตพื้นที่การศึกษา มัธยมศึกษาปัตตานี นายเสรี ยีดอรอแม ผู้อำนวยการโรงเรียนสายบุรีแจ้งประชาคาร นายนนทวัฒน์ คงเหมาะ ประธานชมรมโขนจังหวัดชายแดนใต้ และคณะครูวิทยากรผู้เชี่ยวชาญวิ ทยาลัยนาฏศิลปพัทลุง // จาก VTR ของโรงเรียนบ้านซับสนุ่นกับการเสริมสร้างทักษะอาชีพของนักเรียนด้วย Career model นั่งเล่นค่ะพี่มิ้นจะได้เรียนรู้ประสบการณ์เพื่อเรียนรู้พัฒนาทักษะอาชีพของน้องๆทั้งในด้านเกษตรกรรมและอุตสาหกรรมเพื่อไปประยุกต์ใช้ในชีวิตประจำวันได้ด้วยตัวเองค่ะและจาก ER ของโรงเรียนสายบุรีแจ้งประชาคารครับหวยครับเป็นกิจกรรมศึกษาแหล่งเรียนรู้นอกห้องเรียนครับ กิจกรรมอบรมให้ความรู้และฝึกปฏิบัติโขน เป็นการเพิ่มทักษะความรู้ของผู้เรียนในวิชาดนตรีนาฏศิลป์ครับ เพิ่มทักษะในเรื่องของการแสดงโขน เพื่ออนุรักษ์และสืบทอดศิลปวัฒนธรรมด้านการแสดงโขน อันเป็นนาฏกรรมชั้นสูงของไทยครับ ข่าวนักเรียนประจำสัปดาห์นี้นะครับ ขอนำเสนอกิจกรรมโครงการอบรมการเอาตัวรอดจากการจมน้ำและการช่วยเหลือคนจมน้ำของโรงเรียนบ้านหนองยาง จังหวัดฉะเชิงเทรา สังกัดสำนักงานเขตพื้นที่การศึกษาประถมศึกษาฉะเชิงเทรา เขต 2 ไปชมกันเลยครับ // สวัสดีค่ะ พบกับพวกเรา หนองยาง News // ค่ะ เด็กหญิงไข่มุก // วันนี้พวกเรามีกิจกรรมดีๆมาให้ชมอีกแล้วค่ะวันนี้สำคัญต่อชีวิตนักเรียนเลยและภายนอกโรงเรียนโครงการการเอาตัวรอดจากการจมน้ำและการช่วยเหลือ มีนักเรียนตั้งแต่ระดับชั้นประถมศึกษาปีที่ 4-6 และนักเรียนระดับชั้น มัธยมศึกษาปีที่ 1-3 รวมทั้งหมด 346 คน กิจกรรมวันนี้เริ่มต้นตั้งแต่ 8:30 น. ถึง 15:30 น. กิจกรรมแบ่งออกเป็น 3 ฐาน การลอยตัวในน้ำและการหายใจ ฐานที่ 2 การช่วยเหลือคนจมน้ำ ฐานที่ 3 การช่วยปั๊มหัวใจกู้ชีพคนจมน้ำ กิจกรรมนี้นักเรียนได้รับความรู้ทักษะในการเอาตัวรอดและการช่วยเหลือคนจมน้ำ อีกทั้งได้รับความสนุกสนานที่พี่วิทยากรถ่ายทอดความรู้ความสามารถให้นักเรียนได้เรียนรู้อย่างสุดความสามารถ // ต้องขอขอบคุณ พี่ ๆ กู้ภัยพนมกู้ภัย พี่ ๆ กู้ภัยสนามชัยเขตและที่ผู้ที่งานอุบัติเหตุนิติเวชกลุ่มการพยาบาลอบรมให้ความรู้ในวันนี้ โรงเรียนบ้านหนองยางมากมายแล้วพบกันใหม่ สวัสดีค่ะ บ๊ายบาย</w:t>
      </w:r>
    </w:p>
    <w:p>
      <w:pPr>
        <w:pStyle w:val="BodyText"/>
      </w:pPr>
      <w:r>
        <w:t xml:space="preserve">(พิธีกรชาย) ในช่วงของทุกเช้าข่าวนักเรียนประจำสัปดาห์นี้ครับ ต้องขอขอบพระคุณนะครับ โรงเรียนบ้านหนองยางครับ ทั้งสองคนเนี่ยได้พาพวกเรานะครับ ไปเยี่ยมชมกิจกรรมพอดีของทางโรงเรียนครับ นั่นก็คือกิจกรรมโครงการอบรมการเอาตัวรอดจากการจมน้ำและการช่วยเหลือคนจมน้ำนั่นเองครับ คุณผู้ชมคะ เรายังคงมีเรื่องดี ๆ จากโรงเรียนคุณครูและนักเรียนมาฝากทุกท่านอีกมากมาย แต่ก่อนจากกันในวันนี้ขอเชิญชวนโรงเรียนที่มีกิจกรรมเด่น ผู้ดีนักเรียนเก่งไม่ส่งเรื่องราวดี ๆ เพื่อเผยแพร่ให้สาธารณชนได้รับทราบผ่านรายการพุธเช้าข่าวโรงเรียน โดยส่งเป็นไฟล์วิดีโอความยาวประมาณ 3-5 นาที</w:t>
      </w:r>
    </w:p>
    <w:p>
      <w:pPr>
        <w:pStyle w:val="BodyText"/>
      </w:pPr>
      <w:r>
        <w:t xml:space="preserve">(พิธีกรชาย) ครับ ส่งได้ทั้งในสังกัดสำนักงานเขตพื้นที่การศึกษาประถมศึกษา สำนักงานเขตพื้นที่การศึกษามัธยมศึกษาสังกัดสำนักบริหารงานการศึกษาพิเศษทั่วประเทศครับ โดยส่งเป็นไฟล์วีดีโอ มาตามที่อยู่ email ด้านล่างนี้นะครับ สำหรับวันนี้ครับ รายการพุธเช้าข่าวโรงเรียนของเราได้หมดเวลาแล้วครับ ที่สำคัญนะครับ ตามกันต่อกับรายการพุธเช้าข่าว สพฐ. หลังเคารพธงชาติอย่าพลาดการรับชมนะครับ วันนี้ผมเคลียร์รัตถาครับ</w:t>
      </w:r>
    </w:p>
    <w:p>
      <w:pPr>
        <w:pStyle w:val="BodyText"/>
      </w:pPr>
      <w:r>
        <w:t xml:space="preserve">(พิธีกรหญิง) ดิฉันนางสาวศรินธรหนูกลางเราสองคนต้องขอตัวลาไปก่อนแล้วพบกันใหม่สัปดาห์หน้าวันนี้สวัสดีค่ะ</w:t>
      </w:r>
    </w:p>
    <w:p>
      <w:pPr>
        <w:pStyle w:val="BodyText"/>
      </w:pPr>
      <w:r>
        <w:t xml:space="preserve">(บรรยาย) ธงชาติและเพลงชาติไทยเป็นสัญลักษณ์ของความเป็นไทย เราจงร่วมใจยืนตรงเคารพธงชาติ ด้วยความภาคภูมิใจในเอกราช และความเสียสละของบรรพบุรุษไทย สวัสดีค่ะ กลับมาพบกันเป็นประจำในทุกเช้าวันพุธแบบนี้นะคะ รายการพุธเช้าข่าวสพฐค่ะ รายการที่นำเสนอนโยบายแนวทางและผลงานด้านการจัดการศึกษาขั้นพื้นฐานและรูปแบบของการประชุมทางไกลนะคะ และออกอากาศทางสถานีโทรทัศน์ DLTV 15 ทางไกลผ่านดาวเทียมดีแอลทีวี 15 ส่งตรงข้อมูลถึงครูนักเรียนและประชาชนค่ะ นอกจากนั้นท่านผู้ชมยังสามารถติดตามรับชมรายการพุธเช้าข่าว สพฐ. ของเราได้อีกหลายช่องทางเลยนะคะ ไม่ว่าจะเป็นทั้ง www.obectv.tv ในช่องทางของ YouTube ช่อง M Channel และสุขสันต์ PB ชาแนลนะคะ แล้วก็อย่าลืมป้ายติดตามสำหรับข่าวสารความเคลื่อนไหวทางการศึกษาต่าง ๆ กับ Application tiktok และ Instagram Instagram นะคะ เพื่อไม่ให้พลาดข่าวสารความเคลื่อนไหวทางการศึกษาของเรานั่นเองค่ะ ในช่วงแรกของรายการพุธเช้าข่าวสพฐของเราในวันนี้ขอเชิญชวนทุกท่านร่วมกันร้องเพลงสดุดีจอมราชา เพื่อเป็นการแสดงความจงรักต่อสถาบันพระมหากษัตริย์นะคะ และต่อเนื่องกันค่ะ กับโครงการตามพระราชดำรินะคะ วันนี้เรานำเสนอในชื่อตอนส่วนพ่อพอเพียงโรงเรียนวัดอ่าวใหญ่ จังหวัดตราด สังกัดสำนักงานเขตพื้นที่การศึกษาประถมศึกษาตราด ขอเชิญรับชมค่ะ เศรษฐกิจพอเพียง เป็นแนวพระราชดำริในพระบาทสมเด็จพระเจ้าอยู่หัวรัชกาลที่ 9 ที่พระราชทานมานานเกือบ 40 ปี เป็นแนวคิดที่ตั้งอยู่บนรากฐานของวัฒนธรรมไทยเป็นแนวทางการพัฒนาที่ตั้งบนพื้นฐานของทางสายกลาง และความไม่ประมาท คำนึงถึงความพอประมาณ ความมีเหตุผล การสร้างภูมิคุ้มกันในตัวเอง ตลอดจนใช้ความรู้และคุณธรรมเป็นพื้นฐานในการดำรงชีวิต ที่สำคัญ จะต้องมีสติปัญญาและความเพียร ซึ่งจะนำไปสู่ความสุขในการดำเนินชีวิตอย่างแท้จริง นายสิทธิเดชแดงเพลงผู้อำนวยการโรงเรียนวัดอ่าวใหญ่ คณะครู และบุคลากรทางการศึกษาได้ตระหนักถึงการพัฒนาที่ยั่งยืนโดยใช้หลักการบริหารสถานศึกษา tps model ของนายสิทธิเดช แดงเพลง ผู้อำนวยการโรงเรียนวัดอ่าวใหญ่มาใช้อย่างสอดคล้องกับหลักเศรษฐกิจพอเพียง โดยการเริ่มต้นจากจุดเล็ก ๆ จนกลายมาเป็นสวนพ่อพอเพียงในปัจจุบัน สวนพ่อพอเพียงจัดทำขึ้นตามหลักเศรษฐกิจพอเพียง เพื่อฝึกให้นักเรียนได้เรียนรู้การสร้างอาชีพจากสิ่งที่มีอยู่ แล้วลงทุนน้อยที่สุด ใช้สิ่งของที่มีอยู่แล้วให้ได้มากที่สุด เพื่อเป็นการเริ่มต้นการฝึกอาชีพจากความพอเพียง อย่างเพียงพอ นอกจากสวนพ่อพอเพียงแล้ว ทางโรงเรียนได้นำนักเรียนเข้าร่วมอบรมการฝึกอาชีพ ทั้งในโรงเรียนและนอกโรงเรียน รวมไปถึงปลูกฝังให้นักเรียนรู้จักการอดออมและรู้จักการทำสมาธิ เพื่อสร้างสติและปัญญาอีกด้วย สวนพ่อพอเพียงของโรงเรียนวัดอ่าวใหญ่จังหวัดตราดนะคะ โครงการพระราชดำริ 1 โครงการตามพระราชดำริที่มานำเสนอให้กับผู้ชมได้ พากันค่ะ ช่วงนี้เราเข้าสู่กิจกรรมที่ให้ทุกท่านได้ร่วมสนุกกับรายการพุธเช้าข่าวสพฐเป็นประจำทุกสัปดาห์นะคะ แน่นอนค่ะ กับกิจกรรมแชะแอนด์แชร์เพียงแค่เซลฟี่ผ้าของทานขนาดรับชมรายการพุธเช้าข่าวสพฐในทุกช่องทางค่ะ ส่งเข้ามานะคะ ใต้โพสต์ใน Facebook ของเรากับกิจกรรมนี้พร้อมกับแคปชันเด็ดโดนใจเราจะร่วมกันในการพัฒนาคุณภาพการศึกษาไปด้วยกันนะคะ แคปชันของใครโดนใจ เดี๋ยวเราจะมีเสื้อสวย ๆ จากทางผู้เช้าข่าว สพฐ. มอบให้สัปดาห์ละ 2 ครั้งค่ะ แต่แอบบอกนิดหนึ่งนะคะ ว่าสัปดาห์นี้จะเป็นสัปดาห์สุดท้ายสำหรับการร่วมกิจกรรมแชร์หน่อยละกันนะสำหรับสัปดาห์หน้าเรามีกิจกรรมใหม่ให้กับทุกท่านที่ร่วมสนุกกันเรามาร่วมด้วยช่วยกันออกแบบพื้นหลังของรายการพุธเช้าข่าวสพฐกันบ้างนะคะ เราอยากเห็นฝีไม้ลายมือค่ะ ของท่านผู้ชมนะคะ สำหรับการออกแบบพื้นหลังของรายการพุธเช้าข่าวสพฐสำหรับพื้นหลังของไทยสวย ๆ เดี๋ยวเราจะมีของที่ระลึกมอบภายในทุก ๆ สัปดาห์ด้วยเช่นเดียวกันอันนี้เขาเรียกว่าแอบบอกข้อสอบก่อนในสัปดาห์หน้านะคะ น่าจะช่วงนี้ค่ะ กับช่วงเลขาธิการ กพฐ. นนี้ทุกท่านจะได้พบกับท่าน ดร.อัมพ รพินะสา เลขาธิการคณะกรรมการการศึกษาขั้นพื้นฐาน ในวันนี้นะคะ ท่านก็จะมีข้อราชการแล้วก็แนวปฏิบัติต่าง ๆ มาแจ้งให้กับทางผู้ชมได้รับทราบ ขอเรียนเชิญค่ะ ครับ สวัสดีท่านผู้อำนวยการสำนักงานเขต ท่านรอง รวมไปถึงท่านผู้อำนวยการ คณะครู นักเรียน และผู้ปกครอง พี่น้องประชาชน ที่ชมรายการพุธเช้าข่าว สพฐ . ที่รักและเคารพทุกท่านครับ สำหรับพุธนี้นะครับผม ก็มีประเด็นในการที่จะมานำเรียนประเด็นที่เราได้พบในสัปดาห์ที่ผ่านมาแล้วก็อาจจะพูดในสิ่งที่เราจะเชิญในช่วง 2-3 วัน ในสัปดาห์นี้ข้างหน้านะครับ ในก่อนอื่น ก็ต้องเรียนว่าตามที่ผมเองนะครับ ได้มีพูดถึงสพฐ. มิติใหม่ มิติคุณภาพ เราพูดถึงพื้นที่เป็นฐานนวัตกรรมขับเคลื่อน วันนี้เราก็เห็นสัปดาห์ที่ผ่านมา ก็ขอชื่นชมโรงเรียนในการที่จะกล้าตัดสินใจในการที่จะดูบริบท แล้วก็ดูสภาพในการจัดงานวันแม่นะครับ ของโรงเรียนอนุบาลศรีธาตุ อำเภอศรีธาตุ จังหวัดอุดรธานี ซึ่งก็เป็นข่าวทางหน้าหนังสือพิมพ์ และทางทีวี ท่าน ผอ. นั้นได้มีปรับรูปแบบโครงการการจัดงานวันแม่ให้ตรงกับบริบทของข้อมูลของนักเรียน ซึ่งผมคิดว่าสิ่งนี้ก็คือจุดเริ่มต้นในการที่เราจะยึดนักเรียนเป็นฐาน นะครับ แล้วก็เอาข้อมูลที่มีอยู่ มาออกแบบ ในการที่จะกล้าในการเปลี่ยนแปลง แต่การเปลี่ยนแปลงหรือเปลี่ยนแปลงในทางที่ดีจะทำให้ทุกคนมีความสุข มันก็จะตอบโจทย์ในเรื่องของทำให้นักเรียนมีความสุข แล้วจะเป็นโรงเรียนแห่งความสุขต่อไปได้ ก็นี่คือนวัตกรรมเล็ก ๆ น้อย ๆ ที่ผมคิดว่าน่าจะเป็นตัวอย่างที่ดี พวกเราควรจะนำมาคิดในสถานการณ์ ที่แต่ละโรงเรียนนั้นกำลังเผชิญสถานการณ์อยู่ ก็ถือโอกาสนี้นำเสนอเพื่อเป็นข้อมูลแลกเปลี่ยน แล้วก็เป็นกำลังใจให้กับครูผู้ บริหารที่ ผมก็เชื่อว่ามีหลายโรงเรียนที่มีแนวคิดลักษณะเช่นนี้ แต่อาจจะยังไม่ได้เข้ามาสู่สื่อมวลชน ถ้าหากเราใช้คลิปเล็ก ๆ สั้น ๆ นะครับ ที่เป็นประโยชน์ ก็จะสามารถให้ตอบโจทย์ในเรื่องเหล่านี้ได้ ก็ขอชื่นชมไว้นะครับ ส่วนเรื่องที่ 2 นะครับ ซึ่งผมเห็นเรื่องดี ๆ ในสัปดาห์ที่ผ่านมา ก็คือเห็นหน้าคนทำงานนะครับ กวาดถนน แล้วไปพบทองหนักเกือบ 10 บาทที่จังหวัดเพชรบูรณ์ ก็ได้นำคืนเจ้าของ ซึ่งผมคิดว่าคลิปนี้ถ้าผมเป็นคุณครู หรือเป็นผู้บริหารโรงเรียน ผมจะนำคลิปนี้ให้ได้ครับ นักเรียนได้ศึกษาได้อภิปราย ถ้าพบแบบนี้เราจะทำอย่างไร และการที่คุณตาคนนี้นะครับ คุณยายคนนี้ ได้ทำงานลักษณะอย่างนี้ แล้วเขามีความสุขอย่างไรที่ได้ทำแบบนี้ แล้วความรู้สึกของคนเป็นเจ้าของทอง เมื่อถ้าหากเขาได้หายไปไม่ได้คืนความรู้สึกจะเป็นอย่างไร เมื่อได้คืนแล้วมีความรู้สึกเช่นไร ถ้าหากสังคมเราได้มีการพึ่งพากันอย่างนี้มีคนดี ๆ อยู่ร่วมกันอย่างนี้ แล้วเราจะปฏิบัติต่อกันอย่างไร ผมว่าสิ่งนี้อาจจะเป็นสื่อในการที่จะนำไปใช้ประกอบการจัดการเรียนเรื่องคุณธรรม จริยธรรมได้ผมก็ถือโอกาสนี้ชื่นชมกับน้ำใจ กับพฤติกรรมของ คุณราตรี ชุมวง นี่นะครับผม คิดว่าว่าจะเป็นฮีโร่หรือเป็นคุณตัวอย่างน้องนักเรียนแล้วก็ผมเองก็ยังหรือยังเลือกที่จะถือโอกาสตรงนี้ มานำเสนอ และอยากให้ท่านนำเอาภาพเหล่านี้นำคลิปนี้เป็นสื่อการเรียนการสอน และเป็นแบบประกอบการเรียนรู้ในวิชาคุณธรรม และในโอกาสนี้ก็ขอชื่นชมนะครับ โดยเฉพาะพี่น้องทางเพชรบูรณ์นะครับ ถ้าเห็นฮีโร่อย่างนี้ ก็เราจะเป็นเรียกว่าเป็นไอดอลของน้อง ๆ นักเรียนได้ครับ ส่วนเรื่องที่ 3 ก็เป็นอีกเรื่องหนึ่ง ซึ่งผมได้เน้นย้ำถึงนโยบายว่า เราอยากเห็นพื้นที่เป็นฐานนวัตกรรมขับเคลื่อน เราอยากเห็นโรงเรียนแห่งความสุข แต่วันนี้ก็ขอชื่นชมอีกหนึ่งโรงเรียนที่ได้ทำกิจกรรมที่ให้นักเรียนนั้นมีความสุข แล้วก็ได้ทำกิจกรรมเพื่อสร้างโอกาสให้กับน้อง ๆ นักเรียน และนอกจากสร้างโอกาสแล้ว ก็ยังสร้างโอกาสให้กับโรงเรียนอื่น นั่นก็คือการเปิดโครงการ SP ติวเตอร์ออนไลน์ สานฝันสู่อนาคต กำหนดได้ Season 4 ของโรงเรียนโพธิสารพิทยากรนะครับ ซึ่งผมเองไม่มีโอกาสได้ไปเปิดในวันที่ 10 สิงหาคม ที่ผ่านมา ก็อยากจะเรียนว่าในโครงการนี้นะครับ เป็นการติวออนไลน์ ซึ่งในการทำให้กับ… เดิมทีเกิดจากการทำภายในโรงเรียน เมื่อ 2 ปีที่แล้วผมก็มีโอกาสได้ไปเปิด ก็เลยอยากขยายผลว่าถ้าทำในโรงเรียนเราได้นี่ COVID ก็มานี่ ถ้าเราทำให้กับน้อง ๆ นักเรียนที่อยู่ห่างไกลกันดารนี่ ย้อนไปนึกถึงตอนที่เราเรียนหนังสือ ซึ่งเราไม่มีเทคโนโลยีเข้ามาช่วยเราก็อ่านหนังสือ แล้วก็ติวตัวต่อตัววันนี้โรงเรียนโพธิสารนี่ได้จัดติวมาเป็นเวลา 4 ปี แล้วก็ทำในภายในโรงเรียนมา 2 ปี แล้วผมคิดว่าที่ทำมา 2 ปีนี้ เป็นการขยายผลสู่ภูมิภาค และเป็นการเรียนฟรี ซึ่งผมคิดว่านี่คือคำตอบสุดท้ายว่า หากนักเรียนทุกคนนะครับ ได้มีแรงบันดาลใจ มีความมุ่งมั่นที่จะไปต่อ แล้วก็มีติวเตอร์ที่ให้เลือกผ่านอิเล็กทรอนิกส์ มากมายก่ายกองอย่างนี้ เราก็จะสามารถที่จะไปถึงฝันได้ ผมคิดว่าถ้าหากโรงเรียนต่าง ๆ ในประเทศไทยเราได้เห็นสิ่งนี้ แล้วผมก็ให้ผอ. โรงเรียนเขานี่ ได้อัดคลิปเก็บไว้ แล้วก็สามารถดูได้ตลอดเวลา ซึ่งเป็นการลดค่าใช้จ่ายของน้อง ๆ ที่ไม่มีเงินในการที่จะไปติวที่อื่น ก็สามารถที่จะเปิดติว ออกจากรายการของโรงเรียนโพธิสารได้ ก็ขอถือโอกาสประชาสัมพันธ์ และขอชื่นชมในน้ำใจของทางผอ. โรงเรียน และคณะติวเตอร์ ที่ทางโรงเรียนจัดขึ้น ซึ่งลงทุนโรงเรียนตนเอง แต่แบ่งปันความสุขสิ่งนี้ไปยังพี่น้องเครือข่ายทั่วประเทศ ซึ่งผมก็วันนั้นได้พูดคุยเอาในโรงเรียนอุ้มผาง ก็เข้าร่วมโครงการนี้ ซึ่งก็ขอเชิญชวน แล้วก็ขอชื่นชม แล้วท่านใดที่อาจจะยังไม่ได้เข้าถึงตรงนี้ ก็ฝากไปยังน้อง ๆ ก็เข้าเรียนด้วยตนเองก็สามารถดำเนินการได้ อันนี้ก็ขอเป็นการประชาสัมพันธ์และก็ส่งข่าวน้อง ๆ นะครับ อีกเรื่องหนึ่งซึ่งเป็นห่วงเวลาที่เราจะต้องประชาสัมพันธ์ ก็คือในวันเสาร์ที่จะถึงนี้นะครับ เราจะมีการสอบของทุกเขตพื้นที่ ที่มีการเปิดรับสมัครครูครับ ก็ขอเน้นย้ำว่าซึ่งผมมีได้ยินพี่น้องหลายคนนะครับ ส่งสัญญาณมา ผมว่ามีการวิ่งเต้นที่จะมีการช่วยเหลือในการสอบ ก็ขอย้ำกับน้อง ๆ ที่เข้าสอบ และผู้ปกครอง ว่าอย่าได้หลงเชื่อคนที่ไปแอบอ้างนะครับ ไม่มีใครช่วยท่านได้ คนที่ไปทำอย่างนั้นมีอันเดียว คือ ตกเบ็ด ถ้าท่านตอบได้เขาก็ได้สตางค์ไป เราก็เสียเงินฟรี ถ้าท่านสอบไม่ได้อย่างไรท่านเสียเงิน ท่านก็ไม่ได้ครับ เพราะไม่มีทางที่จะมาช่วยจากคนไม่ได้ให้เป็นคนได้ได้ ถ้าหากมีใครไปแอบอ้าง หรือท่านได้ไปจ่ายเงินจ่ายทองให้กับใครไว้แล้วนะครับ ก็ขอให้ติดตามเอากลับคืนมา ก่อนที่ท่านจะสูญหายไป หรือหากมีสิ่งใดที่บอกกล่าวหรือทราบข่าวบอกให้แจ้งมาที่เบอร์โทรศัพท์ผมได้โดยตรงนะครับ ที่ทุกท่านคงทราบดีอยู่แล้ว หรือแจ้งมาที่ศูนย์อำนวยการการสอบของ สพฐ. ในสำนักงาน สพฐ. อันนี้ก็ขอแจ้งหรือย้ำให้กับท่านก่อนจะถึงวันสอบ อย่าได้หลงเชื่อใครคนใดคนหนึ่ง ที่จะช่วยท่านได้นะครับ อันนี้ไม่มี เพราะเราใช้มหาวิทยาลัยเป็นส่วนใหญ่ ในการดำเนินการข้อสอบ แต่ส่วนที่ออกข้อสอบเอง ผมก็ได้กำชับจะมีคณะกรรมการลงพื้นที่ในการติดตามกำกับเรื่องนี้อย่างใกล้ชิดอยู่แล้วนะครับ ก็ขอแจ้งให้น้อง ๆ ทุกคนได้อ่านหนังสือนะครับ เตรียมตัวให้พร้อมนะครับ และอย่าได้หลงเชื่อกับคำกล่าวอ้างทั้งหลายที่ผมนำเรียน หรือถ้ามีใครไปกล่าวอ้างก็ให้แจ้งมาที่ผมหรือท่านรอง หรือท่านผู้ช่วยทุก ๆ คนได้ครับ ต่อไปอีกอันหนึ่ง ก็คือเรื่องที่เราเองต้องน่าชื่นชมยินดีร่วมกัน ก็คือปีนี้ สพฐ. เราก็ผ่านการประเมินi t aรับขององค์กรในแท่งต่าง ๆ ประเทศของเรานี่นะครับ เราก็อยู่ในส่วนของ สพฐ. เรานะครับ ในกระทรวงศึกษาธิการ ใน 4 แท่ง เราเองก็ถือว่ามีค่าคะแนนอันดับ 1 ของกระทรวงศึกษาธิการ ก็ขอบคุณในสิ่งต่าง ๆ ที่พวกเราได้ช่วยกันในการที่ให้ข้อมูล ดำเนินการตามกรอบแนวทางตัวชี้วัด ซึ่งเราได้คะแนนถึง 94.42 อยู่ในระดับดี ก็ขอขอบคุณพวกเรา ที่ช่วยกันขับเคลื่อนภารกิจตรงนี้ ซึ่งเป็นภารกิจที่เราถูกประเมินโดย ปปช. ครับ อีกเรื่องหนึ่งครับ เมื่อวานนี้เป็นวันแรกที่เราได้มีการเปิดรับสมัครสอบคัดเลือก ผอ. โรงเรียน และรอง ผอ. โรงเรียน ก็ขอเน้นย้ำถึงเจตนารมณ์และความตั้งใจในหลักเกณฑ์ถึงการดำเนินการสอบคราวนี้ ทางได้ออกหลักเกณฑ์ที่มาโดยมีหลักการและแนวคิดว่า ผอ. โรงเรียน คุณจะมาจาก รอง ผอ. โรงเรียน แล้วคุณครูควรจะเป็นรอง ผอ. โรงเรียน จึงได้ออกแบบคุณสมบัตินะครับ ค่อนข้างที่จะมีกรอบ แนวคิดที่เป็นไปตามหลักการนี้ แต่อย่างไรก็ตาม เราก็ไม่ได้ห้ามคุณครูผู้สอนที่จะก้าวข้ามไปสอบเป็น ผอ. โรงเรียน หากท่านได้มีประสบการณ์ในการทำงานด้านการบริหาร อันนี้คือเจตนารมณ์ ดังนั้น ก็ให้ท่านผู้ที่จะตัดสินใจลงวิธีขึ้นเวที ก็ท่านก็เลือกตามที่ท่านเห็นความเหมาะสม เราจึงประกาศรับสมัคร ผอ. โรงเรียน กับ รอง ผอ. โรงเรียนในคราวเดียว กัน อันนี้ก็คือที่เห็นเจตนารมณ์และแนวทางขอให้ทุกเขตพื้นที่นะครับ ได้ตรวจสอบคุณสมบัตินะครับ ส่วนน้อง ๆ ที่จะเปลี่ยนสายงาน เข้ามาสู่สายการบริหารก็เตรียมตัวในการที่จะเข้าสู่เวทีตรงนี้ ซึ่งเราเริ่มรับสมัครตั้งแต่เมื่อวานนี้เป็นต้นมา ก็ขอสื่อสารทำความเข้าใจกับพี่ เพื่อน น้อง นะครับ พุธเช้านี้ สวัสดีครับ ต้องขอขอบคุณท่านดรอัมพร พินะสา เลขาธิการคณะกรรมการการศึกษาขั้นพื้นฐานค่ะ วันนี้ราชการและแนวปฏิบัติต่าง ๆ ที่ทำรายได้ให้กับท่านผู้ชมได้รับทราบนะคะ ยังไงก็เป็นกำลังใจให้กับว่าที่คุณครูทุกท่านนะคะ ที่จะลงสนามสอบในวันเสาร์และวันอาทิตย์นี้สู้ ๆ นะคะ อ่านหนังสือกันเยอะด้วยรวมไปถึงท่านผอเขตรับท่านผอโรงเรียนแล้วก็ท่านผอ. โรงเรียนด้วยนะคะ ว่าที่ผู้บริหารใหม่นะคะ อย่างไรก็อ่านหนังสือเยอะ ๆ แล้วก็เตรียมความพร้อมกันเยอะ ๆ ด้วยนะคะ เพื่อก้าวใหม่ที่สดใสกว่าเดิมด้วยค่ะ ถ้เราไปต่อเนื่องกันนะคะ จากช่วงผู้บริหาร กทม. ไม่รู้ค่ะ ฉันในวันนี้ทุกท่านก็จะได้พบกับท่าน Doctor เกศทิพย์ศุภวานิชนะคะ ท่านรองเลขาธิการคณะกรรมการการศึกษาขั้นพื้นฐานซึ่งมีค่ะ ถ้ามีโครงการดี ๆ มานำเสนอกันด้วยนะคะ นั่นก็คือโครงการพัฒนาจิตสติรู้ตัว ปัญญารู้คิด ของสำนักงานเขตพื้นที่การศึกษาประถมศึกษาฉะเชิงเทราเขต 1 กับตอนที่ 1 ที่มีชื่อว่าความเป็นมาและขั้นตอนการเตรียมการ รายละเอียดจะเป็นอย่างไรนั้นไปติดตามรับชมพร้อม ๆ กันค่ะ</w:t>
      </w:r>
    </w:p>
    <w:p>
      <w:pPr>
        <w:pStyle w:val="BodyText"/>
      </w:pPr>
      <w:r>
        <w:t xml:space="preserve">[เสียงดนตรี] สวัสดีค่ะ ท่านผู้ชมรายการพุธเช้าข่าว สพฐ. นะคะ สิ่งที่เรากำลังขับเคลื่อนสิ่งที่สำคัญ คือ คุณลักษณะอันพึงประสงค์ ซึ่งเราก็ได้นำเสนอเกี่ยวกับผู้บริหารสถานศึกษา ผู้บริหารการศึกษา แล้วก็เขตพื้นที่ในการที่นำสู่คุณลักษณะอันพึงประสงค์ไปแล้ว คราวนี้เรามาดูกันค่ะ ว่าการนำสิ่งเหล่านี้ลงสู่ผู้เรียน จากการเข้าค่ายพัฒนาต่าง ๆ และที่น่าสนใจ คือ โครงการพัฒนาจิตสติรู้ตัว ปัญญารู้คิด ซึ่งการดำเนินการมาอย่างต่อเนื่อง ซึ่งลงมาจากบริหารก่อนรุ่นที่ 1 รุ่นที่ 2และต่อเนื่องมาอย่างนักเรียนโดยที่วันนี้ก็เช่นกันนะคะ จะมีกิจกรรมการต่อยอดสู่สถานศึกษาและเรื่องราวของการเตรียมการว่ามีการดำเนินการอย่างไรเพื่อให้การปฏิบัติตรงจุดนี้มีสิ่งที่อำนวยความสะดวก และนำไปสู่ผลเชิงประจักษ์ให้กับผู้เรียนของเรานะคะ ซึ่งการเตรียมการในครั้งนี้ โครงการลนี้ได้มีผู้เริ่มดำเนินการ ก็คือสำนักงานเขตพื้นที่การศึกษาประถมศึกษาฉะเชิงเทราเขต 1 ซึ่งเขามีวิธีการเตรียมการอย่างไร แล้วก็มีสิ่งที่มีหน่วยงานที่เข้ามารับผิดชอบ ในการช่วยที่จะทำให้เกิดพัฒนาเยาวชนที่เข้มแข็ง และที่สำคัญ คือ ผู้ปกครองที่มีการมีส่วนร่วม ในการที่จะดูรายละเอียดและต่อยอดโครงการนี้ร่วมกันกับทางโรงเรียน และก็มีการเตรียมการของทุกฝ่ายที่เกี่ยวข้อง ไม่ว่าจะเป็นทางตำรวจที่ส่งรถบัสมาให้ และที่สำคัญ คือ สถานที่ที่เราจะพานักเรียนไปเข้าค่าย ในการที่ทำให้เกิดสติ นำไปสู่การรู้ตัว แล้วก็นำไปสู่การตัดสินใจที่ดีนำไปสู่การใช้ในชีวิตประจำวันได้อย่างดีที่สุด เราไปติดตามรับชมพร้อมกันค่ะ</w:t>
      </w:r>
    </w:p>
    <w:p>
      <w:pPr>
        <w:pStyle w:val="BodyText"/>
      </w:pPr>
      <w:r>
        <w:t xml:space="preserve">[เสียงดนตรี]</w:t>
      </w:r>
    </w:p>
    <w:p>
      <w:pPr>
        <w:pStyle w:val="BodyText"/>
      </w:pPr>
      <w:r>
        <w:t xml:space="preserve">(ดร.เอกวัฒน์) โครงการพัฒนาจิตสติรู้ตัวปัญญารู้คิดสำนักงานเขตพื้นที่การศึกษาประถมศึกษาฉะเชิงเทราเขต 1 ที่วัดศรีร่มเย็น อำเภอเชียงของ จังหวัดเชียงราย ก็ได้รับความเมตตาจากพระอาจารย์เอกชัย สิริญาโณ ซึ่งมีแนวคิดที่จะต่อยอดจากการพัฒนาผู้บริหารระดับสูง ผู้อำนวยการโรงเรียน ผู้อำนวยการสำนักงานเขต ที่ได้ทำร่วมกับ สพฐ. ในหลายรุ่น โดยพระอาจารย์อยากจะขยายผลมาสู่เยาวชน เพื่อให้เยาวชนเป็นคนที่มีความรู้ รู้คุณค่าตนเอง แล้วก็เป็นคนที่สามารถดำรงตนอยู่ในสังคมได้อย่างดีเยี่ยมและมีความสุข สพฐ. โดยท่านเลขาธิการ กพฐ. คือ ท่านดร.อัมพร พินะสา และท่านรองเลขาธิการ กพฐ. คือ ดร.เกศทิพย์ ศุภวณิช จึงได้คัดเลือกสำนักงานเขตพื้นที่การศึกษาประถมศึกษาฉะเชิงเทราเขต 1เป็นเขตพื้นที่นำร่องที่จะขยายผล โครงการนำสู่เยาวชน หลังจากที่ได้รับมอบหมายภารกิจจาก สพฐ. ผมก็ได้กราบนมัสการประสานงานกับพระอาจารย์เอกชัย สิริญาโณ ได้รับความเมตตาจากพระอาจารย์มากครับ โดยพระอาจารย์ได้ให้เข้าร่วมประสานงานนัดหมายที่กรุงเทพฯ ที่จุฬา 40 นั่นคือการประสานงาน เพื่อวางแผนการดำเนินการในรอบที่ 1 แล้วก็มีการวางแผนดำเนินการในรอบที่ 2 โดยพระอาจารย์นัดหมายที่สำนักงานเขตพื้นที่การศึกษา ประถมศึกษา นครนายก จากการที่ได้ประสานงานกับพระอาจารย์ ก็ถือว่าเป็นโอกาสที่ดีของสำนักงานเขตพื้นที่การศึกษาประถมศึกษาฉะเชิงเทราเขต 1 กระผมได้นำเรียนพระอาจารย์ถึงกลุ่มเป้าหมายที่จะเข้าร่วมโครงการปฏิบัติในการพัฒนาจิต สติ รู้ตัว ปัญญารู้คิด โดยกลุ่มเป้าหมายที่สำคัญ ก็จะเป็นนักเรียนในสภานักเรียน ที่เป็นผู้นำนักเรียนครับ จำนวน 8 โรงเรียน โรงเรียนละ 8 คน และผู้ดูแลอีกโรงเรียนละ 2 คน รวมเป็น 80 คน รวมถึงบุคลากรในสำนักงานเขตอีก 10 คน รวมทั้งสิ้นมีบุคลากรที่จะเข้าร่วมโครงการนี้จำนวน 90 คน และได้ประสานงานถึงวันเวลาที่เหมาะสม ก็ได้วันเวลาที่เหมาะสม คือ ระหว่างวันที่ 7-12 กรกฎาคม 2566 เพราะฉะนั้น วันที่ 7 จึงเป็นเรื่องของการเดินทางครับ และจะมีการเข้าอบรมปฏิบัติธรรมตามหลักสูตร ก็คือวันที่ 8-9 และ 10 ความละเอียดของพระอาจารย์ก็ยังคงถึงลูก ๆ มาจากจังหวัดฉะเชิงเทราครับ เมื่อมาถึงเชียงราย พระอาจารย์ก็อยากพาลูก ๆ ไปแหล่งท่องเที่ยวที่สำคัญในจังหวัดเชียงราย ก่อกำเนิดเกิดเป็นวันที่ 11 ครับ แล้วก็วันที่ 12 ก็เป็นกิจกรรมเดินทางกลับ หลักสูตรในการอบรมในโครงการพัฒนาจิตสติรู้ตัวปัญญารู้คิด ของ สปป. ฉะเชิงเทรา เขต 1 อย่างที่กล่าวข้างต้นแล้ว ว่าเป็นโครงการที่ต่อยอดจากโครงการในการอบรมผู้บริหารระดับสูงของ สพฐ. แต่เนื่องจากกลุ่มเป้าหมายในการอบรมครั้งนี้เปลี่ยนแปลงไปครับ เป็นเยาวชนที่เป็นผู้นำของสภานักเรียน เพราะฉะนั้น พระอาจารย์จึงออกแบบการอบรมที่ถือว่าดียอดเยี่ยมเลยครับ ตลอดระยะเวลา 3 วัน โดยมีกิจกรรมที่อบรมที่สำคัญ นั่นก็คือเรื่องของการฝึกจิต ฝึกสมาธิ อันนี้เป็นกิจกรรมหลักนะครับ เพราะว่าพระอาจารย์ต้องการให้ลูก ๆ ของเรามีสติรู้ตัว แล้วก็ปัญญารู้คิด หลังจากมีกิจกรรมนี้แล้ว ก็จะมีกิจกรรมอื่น ๆ อีกสำคัญครับ กิจกรรมฉันมีค่า กิจกรรมฉันมีฝัน กิจกรรมฉันมีหวัง กิจกรรมฉันมีอนาคต กิจกรรมฉันมีสติ กิจกรรมฉันมีพลัง กิจกรรมฉันมีธรรม และกิจกรรมฉันเป็นคนไทย รายละเอียดของกิจกรรมคงจะได้มีโอกาสนำเสนอให้กับท่านผู้รับชมได้ฟังโดยละเอียดอีกครั้งหนึ่งครับ ขอบคุณครับ // ในส่วนของศูนย์พัฒนาครูและบุคลากรทางการศึกษา เมื่อได้รับมอบหมายจากท่านผู้อำนวยการสำนักงานเขตพื้นที่การศึกษาประถมศึกษาฉะเชิงเทราเขต 1 ก็ได้จัดทำโครงการรายละเอียดงบประมาณและประสานการในส่วนที่เกี่ยวข้อง โดยได้นัดประชุมเพื่อเตรียมความพร้อมสำหรับผู้บริหาร ครู เพื่อจะนำนักเรียน ครู ผู้ดูแล และบุคคลทางการศึกษาเข้ารับการอบรมเชิงปฏิบัติการ โครงการพัฒนาจิตสติรู้ตัว ปัญญารู้คิด ซึ่งในการฝึกอบรมครั้งนี้ ได้รับความอนุเคราะห์จากกองบัญชาการตำรวจตระเวนชายแดน ในการสนับสนุนพาหนะรับ-ส่งผู้เข้าร่วมอบรมและได้รับความอนุเคราะห์จากพระอาจารย์เอกชัย สิริญาโณ ให้ความอนุเคราะห์อาหาร ที่พัก ตลอดกาลฝึกอบรมในครั้งนี้ค่ะ // สำนักงานเขตพื้นที่การศึกษาประถมศึกษาฉะเชิงเทราเขต 1 ต้องกราบขอบพระคุณพระอาจารย์เอกชัย สิริญาโณ เป็นอย่างสูงยิ่ง ที่ใดเมตตาและให้ความอนุเคราะห์ และสนับสนุนงบประมาณในการดำเนินการ ในโครงการพัฒนาจิตสติรู้ตัว ปัญญารู้คิดในครั้งนี้เป็นอย่างดียิ่ง กราบขอบพระคุณท่าน ดร. อัมพร พินะสา เลขาธิการ กพฐ. ท่าน ดร.เกศทิพย์ ศุภวานิช รองเลขาธิการ กพฐ. ที่ได้คัดเลือกสำนักงานเขตพื้นที่การศึกษาประถมศึกษาฉะเชิงเทราเขต 1 เป็นเขตนำร่องต้นแบบ ในรายการอบรมในโครงการนี้ และขอบคุณท่านผู้บริหาร คณะครู รวมถึงลูก ๆ นักเรียนทุกคน ที่ได้ร่วมในการดำเนินการโครงการนี้ แม้หนทางจะยาวไกลแต่ก็ได้รับความร่วมมือจากท่านผู้ปกครอง กับผู้บริหาร จากคุณครูเป็นอย่างดียิ่ง ขอขอบคุณทีมงาน สพป. ฉะเชิงเทราเขต 1 ทุกท่านที่ได้มีส่วนร่วมในการทำโครงการนี้ ขอบคุณครับ</w:t>
      </w:r>
    </w:p>
    <w:p>
      <w:pPr>
        <w:pStyle w:val="BodyText"/>
      </w:pPr>
      <w:r>
        <w:t xml:space="preserve">(พิธีกรหญิง) ขอขอบคุณท่าน ผอ. เอกวัฒน์ ล้อสุนิรันดร์ นะคะ ท่านผู้อำนวยการสำนักงานเขตพื้นที่การศึกษาประถมศึกษาฉะเชิงเทรา เขต 1 กับโครงการดี ๆ แบบนี้ซึ่งถือได้ว่านี่คือความเป็นมา แล้วก็ขั้นตอนในการเตรียมการสำหรับการจัดกิจกรรมพัฒนาจิตสติรู้ตัวปัญญารู้คิดนะคะ ซึ่งเป็นกิจกรรมที่ต่อยอด เพื่อมาพัฒนา จากที่เราได้มีการพัฒนาผู้บริหารระดับสูงแล้วใช่ไหมคะ ในส่วนของโรงเรียนเราจะลงสู่เยาวชนแล้ว ให้ประชาชนได้รู้คุณค่าดำรงตนในสังคมได้แล้วก็ใช้ชีวิตอย่างมีความสุขค่ะ ที่ดึงโครงการดี ๆ ที่ถูกส่งต่อกันมาเพื่อสร้างสิ่งดี ๆ ให้กับเยาวชนของเรานั่นเองค่ะ เราอยู่คงอยู่กับท่าน ดร.เกศทิพย์ ศุภวานิช ท่านรองเลขาธิการคณะกรรมการการศึกษาพื้นฐานด้วยนะคะ จะได้ลงพื้นที่ในจังหวัดสุพรรณบุรีโดยไม่แจ้งให้ทราบล่วงหน้าค่ะ ท่านผู้ชมคะและพบว่าสำนักงานเขตพื้นที่การศึกษาประถมศึกษาสุพรรณบุรีเขต 3 นี่ให้ความสำคัญกับบวรค่ะ บ้าน วัด โรงเรียน แต่จะให้ความสำคัญแบบไหนไปติดตามรับชมพร้อม ๆ กันค่ะ</w:t>
      </w:r>
    </w:p>
    <w:p>
      <w:pPr>
        <w:pStyle w:val="BodyText"/>
      </w:pPr>
      <w:r>
        <w:t xml:space="preserve">(คุณณัฐธิดา) สวัสดีค่ะ วันนี้ท่าน ดร.เกศทิพย์ ศุภวานิชตรง เลขาธิการคณะกรรมการการศึกษาขั้นพื้นฐานไม่เดินทางมาทำบุญถวายสังฆทานที่วัดเดิมบางคงคารามอำเภอเดิมบางนางบวชจังหวัดสุพรรณบุรีค่ะ กราบพระครูสุวรรณบุญญารักษ์เจ้าอาวาสวัดเดิมบางคงคารามจากนั้นได้สนทนาธรรมวัดแห่งนี้มีความของคำว่าบ้านโรงเรียน 3 เสาหลักนี้ส่งผลถึงการจัดการศึกษาให้ลูกหลานภายในชุมชนอย่างยิ่ง เราไปรู้จัก…เป็นค่ะ // กล่าวถึงโรงพยาบาลแห่งนี้ย้อนไปเมื่อวันที่ตุลาคมพุทธศักราช 240051 พระบาทสมเด็จพระพระจอมเกล้าเจ้าอยู่หัว หรือว่าในหลวงรัชกาลที่ 5 พระองค์ทรงเสด็จด่วนทางน้ำ เสด็จมาทางแม่น้ำท่าจีน พระองค์ได้ขึ้นประทับจังหวัดเดิมบางและในครั้งนั้นพระองค์ยังได้ทรงพระราชผ่านนามอีกนานนึกว่า คงคารามคำว่า</w:t>
      </w:r>
      <w:r>
        <w:t xml:space="preserve"> </w:t>
      </w:r>
      <w:r>
        <w:t xml:space="preserve">“</w:t>
      </w:r>
      <w:r>
        <w:t xml:space="preserve">บวร</w:t>
      </w:r>
      <w:r>
        <w:t xml:space="preserve">”</w:t>
      </w:r>
      <w:r>
        <w:t xml:space="preserve"> </w:t>
      </w:r>
      <w:r>
        <w:t xml:space="preserve">ประกอบไปด้วยบ้าน วัด โรงเรียน ทั้ง 3 หน่วยงานนี้จะต้องมีความสมานสามัคคีร่วมกัน บ้านมีงานอะไร วัดช่วยเหลือ โรงเรียนมีงานอะไรชาวบ้านวัดก็ช่วยเหลือ วัดเดิมบางแห่งน ี้เป็นวัดว่าประชาชนสามารถมาใช้สถานที่ภายในวัด จัดกิจกรรมได้ทุกกิจกรรม ไม่ว่าจะเป็นงานบวช งานแต่ง ในช่วงของการมีงานงานนี่ ก็จะเป็นที่พึ่งของชาวบ้าน ประชาชนใช้เรือนนี้เป็นสถานที่แต่งงานได้ ถ้างานศพงานไหน ชาวบ้านยากจน พานะค่อนข้างยาก ไม่มีเงินที่จะจัดงานทางวัดก็ร่วมกันจัดงานให้พร้อมเสร็จ ไม่คิดค่าใช้จ่ายประชาชนที่เดินทางมาแต่ละวันเนี่ยก็มาจากอาทิตย์จะมาแก้บนท้าวเวสสุวรรณหน้าทองคำด้วยข้าวสาร ก็จะนำเข้าสารตรงนี้ไปมอบให้ชุมชนเพื่อเป็นการอุปถัมภ์ค้ำชูซึ่งกันและกัน โรงเรียนบางที่ก็ขาดแคลน ทางวัดก็เลยสนับสนุนด้วยการอุปถัมภ์ค้ำชู ในด้านของการมอบข้าวสารก็ดี ทุนการศึกษาก็ดี โรงเรียนวัดเดิมบางนี่ ทุกเสาร์อาทิตย์ครูบาอาจารย์ที่อยู่วัดเดิมบางทีอาจจะไม่ได้ไปเเท่าไร พราะว่าสุโขที่โรงเรียนวัดเดิมบางเนี่ยเฉพาะวันเสาร์อาทิตย์เนี่ยจะส่งครูทำการที่วัด เขต 3 นี้ก็นำโดยท่าน ดร.อำนาจ เหลือน้อย ซึ่งเป็นผู้อำนวยการสำนักงานเขตพื้นที่การศึกษาประถมสาขาสุพรรณบุรีเขต 3 ท่านก็ได้มีความช่วยเหลือ ไม่ว่าจะเป็นในด้านงานต่าง ๆ ของวัดนะ จากก็ได้ให้การสนับสนุน ช่วยเหลือ ส่งเสริมไม่ว่าจะเป็นการเผยแพร่ต่าง ๆ ก็ได้ทำงานร่วมกับวัดเดินบางมาตลอด // เป็นอย่างไรกันบ้างคะยังมีชาวบ้านมาร่วมกันทำงานฝีมือศาล เราจะพาคุณผู้ชมไปเที่ยวชมวัดเดิมบางคงคารามกันค่ะ</w:t>
      </w:r>
    </w:p>
    <w:p>
      <w:pPr>
        <w:pStyle w:val="BodyText"/>
      </w:pPr>
      <w:r>
        <w:t xml:space="preserve">[เสียงดนตรี]</w:t>
      </w:r>
    </w:p>
    <w:p>
      <w:pPr>
        <w:pStyle w:val="BodyText"/>
      </w:pPr>
      <w:r>
        <w:t xml:space="preserve">(พิธีกรหญิง) เราไปต่อกันเลยนะคะ ไปเยี่ยมชมสำนักงานเขตพื้นที่การศึกษาประถมศึกษา // การพัฒนาองค์กรสมรรถนะสูงนะครับ มาจากวิสัยทัศน์ขององค์กรนะครับ วิสัยทัศน์ที่มุ่งพัฒนาองค์กรสมรรถนะสูงสู่สังคมการเรียนรู้ที่ยั่งยืน เป็นลักษณะขององค์กรสมรรถนะสูงอย่างหนึ่งคือ High Performance ครับ Hight Perfomance อย่างที่ 2 คือใคร High Performance อย่างที่ 3 คือ ใครมาแล้วก็คือ School วันที่ 5 ก็คือออฟฟิศ สิ่งที่สำคัญเป็นสิ่งที่ส่งเสริมสนับสนุนให้การจัดการศึกษาในสำนักงานเขตมีการไปในทิศทางสมรรถนะสูงเราได้วางสำนักงานเขตของเราในลักษณะของเป็นสำนักงานเขตที่มีค่านิยมขององค์กร ในเรื่องของการประสานความคิดถึงความซื่อสัตย์สุจริตในการประสานงานต่าง ๆ ในการนำเสนอสิ่งต่าง ๆ ให้กับองค์กรนะครับ ในเรื่องของโรงเรียน ในเรื่องของครู ของนักเรียน ซึ่งเป็นเป้าหมายสูงสุด 1. ก็คือในการยืนของสำนักงานเขตเป็นแบบนี้แล้วนะครับ ในเรื่องของสถานศึกษา ในเรื่องของบุคคลต่าง ๆ เขาจะมีแนวทางในการทำงานเหมือนกัน</w:t>
      </w:r>
    </w:p>
    <w:p>
      <w:pPr>
        <w:pStyle w:val="BodyText"/>
      </w:pPr>
      <w:r>
        <w:t xml:space="preserve">(บรรยาย) เหตุให้ผู้ชมมารู้จักสำนักงานเขตเนื่องจากท่าน ดร.เกศทิพย์ ศุภวานิชอธิการคณะกรรมการการศึกษาขั้นพื้นฐานกับคำว่าบ้าน วัด สำนักงานเขตจึงได้เดินทางไปตรวจเยี่ยมสำนักงานเขตโดยไม่มีการแจ้งล่วงหน้าค่ะ เลขาธิการคณะกรรมการการศึกษาขั้นพื้นฐานได้เยี่ยมชมการจัดสภาพภูมิทัศน์ตรวจเยี่ยมอาคารสำนักงานทุกชั้นทุกห้องและให้กำลังใจบุคลากรสำนักงานเขตอย่างเป็นกันเองพร้อมกล่าวชื่นชมว่าไม่ได้แจ้งล่วง หน้าถือว่าสำนักงานเขตแห่งนี้มีความพร้อมทุกวัน และมีการดูแลเรื่องความสะอาดดีมากนับว่าเป็นแบบอย่างที่ดี ในเรื่องการพัฒนาคุณภาพการศึกษาและการจัดสำนักงานให้น่าอยู่น่าทำงาน สวัสดีค่ั วันนี้มาที่เขต 3 นะคะ แล้วท่านเจ้าว่าท่านรองเจ้าอาวาสชื่นชมการทำงานของเขตพื้นที่การศึกษาซึ่งชมโรงเรียนที่สามารถที่จะของวัดแล้ววัดก็เป็นส่วนหนึ่งของโรงเรียน เป็นเหตุให้ต้องมาชื่นชมทุก ๆ ท่าน ในฐานะที่เป็นบุคลากรทางการศึกษา ของสำนักงานเขตพื้นที่การศึกษาประถมศึกษาสุพรรณบุรีเขต 3 ซึ่งถือว่าเป็นโอกาสที่ดีที่ได้มาทักทายทุก ๆ ท่าน ทั้งโรงเรียน ทั้งคุณครู และนักเรียนแล้วก็ทำครีมของเขตพื้นที่การศึกษาชมและให้กำลังใจทุกท่านว่า ทำงานอย่างมีคุณภาพวันนี้เนี่ยตัวฉันเองในฐานะที่ดู Clister นี้ด้วย ก็ได้มีโอกาสได้นึกว่า KPI ที่สำคัญจากท่านเจ้าอาวาสท่านรองเจ้าอาวาสแล้วก็ทางชุมชนนะคะ ก็ขอขอบคุณที่ทำให้ สพฐ. ของเราเดินผ่านพื้นที่การศึกษาโรงเรียนคุณครูพานักเรียนสิ่งเหล่านี้นะคะ เชื่อว่าคุณภาพในทุก ๆ ที่นี่เป็นต้นแบบเช่นกัน แล้วก็การสื่อสารที่สำคัญในการที่จะทำให้การปฏิบัติเชิงคุณภาพ เพราะที่นี่ก็เป็นต้นแบบ ดิฉันเองได้มีโอกาสตรงนี้เรียกว่าเที่ยงวันจันทร์นะคะ สุพรรณบุรีเขต 3 นะคะ ชื่นชม แล้วก็ประทับใจ ขอบคุณนะ คงมาตรฐานและขออนุญาตเอา ไปเผยแพร่ให้กับเขตพื้นที่การศึกษาได้รับทราบผลงานเชิงประจักษ์ของท่านค่ะ วันนี้มีเพียงเท่านี้ค่ะ สวัสดีค่ะ</w:t>
      </w:r>
    </w:p>
    <w:p>
      <w:pPr>
        <w:pStyle w:val="BodyText"/>
      </w:pPr>
      <w:r>
        <w:t xml:space="preserve">(พิธีกรหญิง) โดยท่านดรอำนาจ เหนือน้อย ผู้อำนวยการสำนักงานเขตพื้นที่การศึกษาประถมสาขาสุพรรณบุรีเขต 3 ท่านได้ให้ความสำคัญกับบวรบ้านวัดโรงเรียน 3 เสาหลักนี้จะส่งผลต่อการศึกษาของลูกหลานชาวสุพรรณบุรีค่ะ และยังสร้างสายสัมพันธ์ระหว่างบ้านวัดสำนักงานเขตเพื่อเป็นแบบอย่างที่ดีแก่โรงเรียนค่ะ // ครับ ในนามสำนักงานเขตพื้นที่การศึกษาประถมศึกษา สุพรรณบุรีเขต 3 ครับ โดยนำโดยผมนะครับ ดร.อำนาจ เหลือน้อย การศึกษานะครับ เจ้าหน้าที่และบุคลากรทางการศึกษานะครับ ขอกราบขอบพระคุณนะครับ ท่าน ดร.สุภวานิช ทิศศุภวณิชนะครับ ท่านรองเลขาธิการคณะกรรมการการศึกษาขั้นพื้นฐานนะครับ แล้วก็ทีมทีมงานนะครับ ที่ท่านได้มาตรวจเยี่ยมนะครับ ในสำนักงานเขตพื้นที่การศึกษาพร้อมกับให้กำลังใจให้คำปรึกษา ให้คำแนะนำในการพัฒนาสำนักงานเขตพื้นที่การศึกษานะครับ ซึ่งเรื่องของสำนักงานเขตและความร่วมมือในการทำงานนะครับ ในเรื่องของบ้าน วัด โรงเรียน ซึ่งลักษณะของสำนักงานเขตก็สามารถเป็นสำนักงานเขตที่เป็นบวรได้นะครับ ก็คือครับ ก็คือมีความร่วมมือในเรื่องของบ้านชุมชนนะครับ เป็นตัวนำให้กับสถานศึกษาในเรื่องของวัดนะครับ แล้วก็ในเรื่องของโรงเรียนเพื่อการประสานงานในทั้งระบบนะครับ ไม่จำเป็นที่จะต้องให้สถานศึกษาเป็นผู้ดำเนินการแต่เพียงผู้เดียวในนามของสำนักงานเขตก็สามารถเข้าไปถึงในเรื่องของชุมชน เข้าไปในเรื่องของวัดนะครับ ในเรื่องสิ่งต่าง ๆ เหล่านี้ เพื่อเป็นตีกรอบให้กับโรงเรียนนะครับ ถือเป็นการทำงานแบบมี Unity นะครับ คือ เป็นความเป็นอันหนึ่งอันเดียวกันนะครับ ก็ในนามสำนักงานเขตก็ได้รับการชื่นชมนะครับ จากท่านรองเลขาธิการในเรื่องของการเป็นต้นแบบนะครับ ในเรื่องของการทำงานนะครับ ในเรื่องของระบบงานของสำนักงานเขตสำนักงานเขตต้องประกอบคุณท่านเป็นอย่างสูงในของสำนักงานเขตพื้นที่การศึกษาประถมศึกษาสุพรรณบุรีเขต 3 ขอบคุณมากครับ</w:t>
      </w:r>
    </w:p>
    <w:p>
      <w:pPr>
        <w:pStyle w:val="BodyText"/>
      </w:pPr>
      <w:r>
        <w:t xml:space="preserve">(พิธีกรหญิง) ต้องขอขอบคุณนะคะ ท่าน ดร.เกศทิพย์ ศุภวานิช ค่ะ ท่านรองเลขาธิการคณะกรรมการการศึกษาขั้นพื้นฐานนะคะ และท่าน ผอ. อำนาจ เหลือน้อยค่ะ ท่านผู้อำนวยการสำนักงานเขตพื้นที่การศึกษาประถมศึกษาสุพรรณบุรีเขต 3 นะคะ แล้วก็บอกว่าสำหรับท่าน fi. เกศทิพย์ ศุภวานิช แล้ว ถือว่าเป็นผู้บริหารอีกหนึ่งท่านที่สร้างความเซอร์ไพรส์นะคะ ให้กับในส่วนของเขตพื้นที่การศึกษาแล้วก็โรงเรียนได้เป็นอย่างดีด้วย เพราะว่าเวลาจะลงพื้นที่นี่ส่วนใหญ่แล้วจะไม่แจ้งให้ทราบล่วงหน้านะคะ เพื่อให้เห็นสภาพเป็นผลเชิงประจักษ์นะคะ ทำให้เราสามารถที่จะวิเคราะห์ในเรื่องการบริหารจัดการได้เป็นอย่างดีด้วย เพราะฉะนั้น ทางเราจะไปที่ไหนนานต้องคอยติดตามข่าวสารกันให้ดี ๆ ด้วยนะคะ ท่านผู้ชมคะเราไปต่อกันที่สำนักงานเขตพื้นที่การศึกษามัธยมศึกษาปทุมธานีกันบ้างค่ะ ที่ได้มีการจัดกิจกรรมเสริมสร้างคุณธรรม และธรรมาภิบาลในสถานศึกษา ป้องกันการทุจริต และกิจกรรมจิตอาสาเราทำความดีด้วยหัวใจ โครงการนี้จะเป็นอย่างไร ไปติดตามรับชมกันค่ะ</w:t>
      </w:r>
    </w:p>
    <w:p>
      <w:pPr>
        <w:pStyle w:val="BodyText"/>
      </w:pPr>
      <w:r>
        <w:t xml:space="preserve">(บรรยาย) กิจกรรมการเสริมสร้างคุณธรรมและธรรมาภิบาลในสถานศึกษา ป้องกันการทุจริต สำนักงานเขตพื้นที่การศึกษามัธยมศึกษาปทุมธานีรัฐบาลได้กำหนดให้จัดกิจกรรมเฉลิมพระเกียรติพระบาทสมเด็จพระเจ้าอยู่หัว เนื่องในโอกาสวันเฉลิมพระชนม์พรรษา 28 กรกฎาคม 2566 สำนักงานเขตพื้นที่การศึกษามัธยมศึกษาปทุมธานี ได้จัดทำพิธีถวายพระพร และทำพิธีถวายสัตย์ปฏิญาณ เพื่อให้ข้าราชการและเจ้าหน้าที่ของรัฐแสดงความมุ่งมั่นแน่วแน่ ที่จะเป็นข้าราชการที่ดี และพลังของแผ่นดินให้ปฏิบัติหน้าที่ตามรอยพระยุคลบาท ในฐานะข้าของแผ่นดินให้เกิดประโยชน์สุขแก่ประชาชนและประเทศชาติสืบไป สำนักงานเขตพื้นที่การศึกษามัธยมศึกษาปทุมธานี ให้ความสำคัญในการป้องกันการทุจริตและเป็นการสนองนโยบายของรัฐบาล จัดกิจกรรมจิตอาสาเพื่อปลูกจิตสำนึก ให้ผู้บริหารการศึกษาข้าราชการครู และบุคลากรทางการศึกษา มีคุณธรรม คิดดี ทำดี มีวินัย ซื่อสัตย์สุจริต อยู่อย่างพอเพียง มีจิตสาธารณะ ผ่านกระบวนการคิดอย่างเป็นรูปประธรรมนำไปสู่การปฏิบัติที่ถูกต้องเหมาะสม โดยสำนักงานเขตพื้นที่การศึกษามัธยมศึกษาปทุมธานี ได้จัดทำพิธีถวายสัตย์ปฏิญาณ สำนักงานเขตพื้นที่การศึกษาประกาศเจตจำนงในการบริหารงานของผู้บริหาร มีการประชุมเชิงปฏิบัติการโครงการเสริมคุณธรรมและธรรมาภิบาลในสถานศึกษา ป้องกันการทุจริต ความรู้ความเข้าใจเกี่ยวกับเรื่องจิตอาสา เราทำความดีด้วยหัวใจ โดยได้รับเกียรติจาก รองศาสตราจารย์ดร. สุจิระ ขอจิตต์เมตต์ หัวหน้าจิตอาสา 904 จังหวัดปทุมธานี และนายสวัสดิ์ ยอดแก้ว เราหัวหน้าจิตอาสา 904 จังหวัดปทุมธานีเป็นวิทยากรบรรยายให้ความรู้ และได้แบ่งกลุ่มปฏิบัติกิจกรรมการส่งเสริมและพัฒนาการปลูกสำนึกจริยธรรมคุณธรรมและจิตอาสา พัฒนาพื้นที่ตกแต่งปรับปรุงภูมิทัศน์ โดยรอบสำนักงานเขตพื้นที่การศึกษามัธยมศึกษาปทุมธานี // ครับ สำหรับในวันนี้นะครับ งานเขตพื้นที่การศึกษาประถมศึกษา ปทุมธานี ได้จัดกิจกรรมส่งเสริมคุณธรรมจริยธรรมและจิตอาสานะครับ โดยกิจกรรมในวันนี้ของพวกเรานะครับ ในภาคเช้า ก็จะเป็นกิจกรรมลงนามถวายพระพร นะครับ ให้พระบาทสมเด็จพระเจ้าอยู่หัว พระวชิรเกล้าเจ้าอยู่หัว ในหลวงรัชกาลที่ 10 เนื่องในโอกาสวันเฉลิมพระชนม์พรรษานะคะ วันที่ 28 มกราคม 2566 ซึ่งกิจกรรมในช่วงเช้าก็จะมีการสัตย์ปฏิญาณ ของการเป็นข้าราชการที่ดี และก็เป็นเพื่อเป็นพลังแผ่นดินนะครับ โดยเรามีกิจกรรมในเรื่องของการทำจิตอาสาร่วมกันในวันนี้นะครับ ได้เป็นกิจกรรมจิตอาสาพัฒนาของข้าราชการครู และบุคลากรทางการศึกษา ในเขตพื้นที่ทุกคน ได้ลงมือพัฒนานะครับ ภูมิทัศน์สำนักงานเขตพื้นที่ และบริเวณสาธารณะจุดที่จะเป็นส่วนรวมนะครับ เพื่อจะได้สร้างความรักความสามัคคี และก็สนองพระบรมราโชบายของในหลวงรัชกาลที่ 10 ถือว่าเป็นกิจกรรมที่สำคัญที่จะทำให้พวกเราได้มีจิตที่ทำความดีด้วยหัวใจนะครับ วันนี้พวกเราได้เปี่ยมล้นในเรื่องของความรู้สึกได้มาทำงานร่วมกัน มีความสุขในการทำงานร่วมกันและก็จะเป็นแบบอย่างนะครับ ให้กับบุคลากรนักเรียนโรงเรียนในสังกัดได้น้อมนำพระบรมราโชบายของรัชกาลที่ 10 ไปสู่การปฏิบัติ เพื่อให้เกิดผลของการทำงานที่ยั่งยืนต่อไปครับ // วันนี้เขตพื้นที่การศึกษาได้ร่วมกิจกรรมในการทำจิตอาสาวันนี้เพื่อสร้างความรักความสามัคคีและเป็นการถวายเป็นพระราชกุศล เนื่องในวันที่ในหลวงรัชกาลที่ 10 ของเรานะครับ วันนี้ถือว่าเป็นการทำงานที่ร่วมมือกันเพื่อให้เกิดความรักความสามัคคีมีจิตอาสาในการทำงานร่วมกันนะครับ ก็เลยมีกิจกรรมนี้ขึ้นมาในวันนี้ // คือ ดีใจ แล้วก็ภูมิใจค่ะ ที่เราได้ทำก็คือท่านผู้อำนวยการท่านก็มีกิจกรรมให้พวกเราได้ทำนะคะ ซึ่งพวกเราทุกคนก็ได้ร่วมแรงร่วมใจกันทำค่ะ ก็เรียกว่าเป็นความภูมิใจค่ะ ที่ได้ทำจิตอาสาในครั้งนี้ค่ะ // ก็ขอฝากกิจกรรมจิตอาสา เป็นกิจกรรมที่ดีนะคะ สำหรับเยาวชนและน้อง ๆ รุ่นหลังที่จะช่วยกันทำประโยชน์ให้แก่สังคม และก็ร่วมมือร่วมใจกันที่จะไม่ว่าจะเป็นหน่วยงานหรือสถานที่ต่าง ๆ ให้มันดีขึ้นนะคะ</w:t>
      </w:r>
    </w:p>
    <w:p>
      <w:pPr>
        <w:pStyle w:val="BodyText"/>
      </w:pPr>
      <w:r>
        <w:t xml:space="preserve">[เสียงดนตรี] สพม. ปทุมธานี เราทำความดีด้วยหาใจ ขอบคุณท่านผู้อำนวยการสำนักงานเขตพื้นที่การศึกษามัธยมศึกษาปทุมธานีนะคะ กับกิจกรรมที่เป็นการป้องกันการทุจริตและกิจกรรมอาสาที่เกิดขึ้นในพื้นที่ด้วยนะคะ ขอบคุณมาก ๆ ที่มีกิจกรรมดี ๆ แบบนี้มานำเสนอกันค่ะ ถ้าไปส่งขาก็ไปต่อกันที่ภาพยนตร์สร้างจากงานศิลปหัตถกรรมนักเรียนระดับชาติครั้งที่ 7 ปีการศึกษา 2565 เป็นรางวัลชนะเลิศเหรียญทองนะคะ ในระดับชั้นมัธยมศึกษาปีที่ 4-6 สังกัดสำนักงานเขตพื้นที่การศึกษามัธยมศูนย์ภาคใต้ค่ะ ในหัวข้อ Let’s… Media เยาวชนยุคใหม่รู้ทันโลกโซเชียล นำเสนอในเรื่องราวของความฝันของเจ้าชาย เป็นผลงานของโรงเรียนนวมินทราชูทิศทักษิณ จังหวัดสงขลา สำนักงานเขตพื้นที่การศึกษามัธยมศึกษา สงขลา จังหวัดสตูล ไปชมกันค่ะ</w:t>
      </w:r>
    </w:p>
    <w:p>
      <w:pPr>
        <w:pStyle w:val="BodyText"/>
      </w:pPr>
      <w:r>
        <w:t xml:space="preserve">(บรรยาย) ณ นครแห่งความจริง เจ้าชายใช้รู้สึกเสียใจเป็นอย่างมากจากการประชาชนของพระราชาผู้เป็นบิดา เพื่อลืมความเจ็บปวดและค้นหาขุมทรัพย์คิดตรงตามความฝันของตน เขาอยากจะเป็นนักวาดการ์ตูน ตั้งแต่พ่อเขาเสีย เต้ก็เปลี่ยนไปแม่ไม่เห็นเขาวาดรูปอีกเลยแม่กับเขานี่ ไม่ได้คุยกันเลยวัน ๆ ก็อยู่กับโทรศัพท์ของเขาซะมากกว่าตอนนี้มันก็ตั้ง 3 เดือนแล้วอ่ะที่เจ๊ไม่ได้จ่ายค่าเช่าบ้านให้ผมจ่ายค่าเช่าให้เจ้ย้ายออกเลย ผมรู้ว่าแม่เหนื่อย ตั้งแต่พ่อจากไปแม่ก็ทำงานหนักมากขึ้น ผมจะช่วยอะไรไม่ได้มาก แต่ถ้ามีทางไหนที่จะทำให้แม่สบาย ผมก็จะทำ</w:t>
      </w:r>
    </w:p>
    <w:p>
      <w:pPr>
        <w:pStyle w:val="BodyText"/>
      </w:pPr>
      <w:r>
        <w:t xml:space="preserve">(บรรยาย) พนันออนไลน์ที่มาในรูปแบบของเกม พบว่ามีผู้เล่นมากที่สุดในทุกกลุ่มอายุว่าเขาจะไปยุ่งเกี่ยวกับพนันออนไลน์ เต้ ขอโทรศัพท์ให้แม่ // และบางครั้งแม่มาทำอะไรที่ผมคิดว่ามันไม่มีเหตุผล ในขณะที่เจ้าชายกำลังเพลินอยู่ในโลกออนไลน์ ปีศาจพนันก็ปรากฏกายขึ้นและเสนอให้เจ้าชายได้พบกับพระราชาอีกครั้งแต่ต้องแลกด้วยชีวิต ของเจ้าชาย // ฮัลโหลเจ้ // พี่เก็บเงินให้แล้วนะมาเอาได้เลย // ค่าอะไรอีก // บอกแม่มาเต้ไปเอาเงินมาจากไหน ไปเล่นพนันออนไลน์มาใช่ไหม ถ้าพ่ออยู่พอจะเสียใจมากแค่ไหน // ถ้าพ่อยังอยู่พ่อจะเชื่อและฟังในสิ่งที่พูดสวัสดีครับ // จากนวมินทร์นะครับ</w:t>
      </w:r>
    </w:p>
    <w:p>
      <w:pPr>
        <w:pStyle w:val="BodyText"/>
      </w:pPr>
      <w:r>
        <w:t xml:space="preserve">(บรรยาย) รบกวนคุณแม่มาที่โรงเรียนด้วยนะครับ ช่วงขณะที่เจ้าชายกำลังจะทำสัญญากับปีศาจพนัน อัศวินนครแห่งความจริง ก็เข้ามาถามอะไรและคำสรรพนามจะหนีไป เจ้าชายที่ปลอดภัยและด้านสติหวนคืนสู่นครแห่งความจริง จริง ๆ แล้วเต้ไม่ได้เล่นการพนันออนไลน์นะครับ และเต้วิธีการวาดจากวัดในกระดาษที่เปลี่ยนมาวาดในโปรแกรมในโทรศัพท์ ผมแนะนำให้เขาในโลกออนไลน์ ปรากฏว่ามีคนชอบผลงานของตัวเองมาก จึงขอซื้อไปทำให้แต่มีเงินพอจะไปจ่ายค่าเช่าบ้านได้ และนอกจากนั้นผลงานของเต้ได้ไปสะดุดตาบริษัท startup ที่ทำเกี่ยวกับการ์ตูนออนไลน์ อยากให้เต้กับเขาแต่ติดตรงที่ยังไม่บรรลุนิติภาวะ จึงต้องให้ผู้ปกครองมาเซ็นเอกสารรับรองก่อน นี่คือเหตุผลที่ผมเชิญคุณแม่มาวันนี้ครับ จะรอดชีวิตออกมาจากปาก เจ้าชายเป็นคนที่เข้มแข็งและขึ้นเป็นพระราชาปกครองนครแห่งความจริง // ครูว่าตอนจบมันยังไม่สุดนะ แล้วอัศวินเข้าไปช่วยเจ้าชายล่ะ // ก็คอยดูแลเจ้าชายและผู้ปกครองนครแห่งความจริงต่อไปเดี๋ยวลูกเห็นความจริงล่ะ ใครเคยเป็นอัศวินให้กับเต้ ไม่ว่าการ์ตูนของเต้มันจะสามารถส่งสารไปได้ไกลมากแค่ไหนโลกโซเชียลมันก็ไม่สำคัญไปกว่าการสื่อสารกับคนที่อยู่ตรงหน้าที่ในโลกแห่งความเป็นจริงนะ เมื่อเจ้าชายทำเป็นว่าอัศวินที่แท้จริงนั้น คือ ราชินี พระมารดาของพระองค์เอง เจ้าชายจึงสำนึกว่าถึงแม้บิดาจะจากไปเสียแล้ว แต่ก็ยังมีพระมารดาที่คอยห่วงใยกันตลอดมาจึงตัดสินใจที่คำขวัญในการล่าขุมทรัพย์ Crypto เดี๋ยวกลับมาเทุ่มเท ดูแลพระมารดาของตนเพราะแท้จริงแล้วความฝันอันสูงสุดลูกชายคือการดูแลแม่ให้ดีที่สุด // อะ แม่คืนให้หนังสือผลงานภาพยนตร์สั้นแม่ค้าเป็นอีก 115 มือนะคะ ของนักเรียนในสังกัดสำนักงานเขตพื้นที่การศึกษามัธยมศึกษา สงขลา สตูล โรงเรียนนวมินทราชูทิศนั้นเองค่ะ จะไปส่งขาเรามาประกาศผลผู้โชคดีไปติดตามที่หน้าเพจ Facebook กันนะคะ สำหรับผู้โชคดีประจำสัปดาห์นี้นะคะ 2 ท่านจะเป็นใครเดี๋ยวเราไปประกาศที่หน้าเพจ Facebook นะคะ อย่างไรไปกดไลก์แชร์แล้วก็กดติดตามกันด้วยนะคะ เพื่อติดตามข่าวสารความเคลื่อนไหวกับสพฐของเรานะคะ เพราะว่าเรายังคงมีอีกหลายเรื่องราวที่ต้องให้ทุกท่านได้ติดตามกันค่ะ สำหรับในช่วงนี้เราไปดูรีวิวสวย ๆ จากเมื่อสัปดาห์ที่แล้วกันดีกว่านะคะ ต้องขอบคุณคุณศรายุทธลาดกระโทกนะคะ โชคดีจากสำนักงานเขตพื้นที่การศึกษาประถมศึกษาฉะเชิงเทราเขต 2 นะคะ นี่คือผู้โชคดีที่ร่วมสนุกกิจกรรมกับเราเมื่อสัปดาห์ที่แล้วค่ะ ส่วนสัปดาห์นี้ติดตามรายชื่อผู้โชคดีที่หน้าเพจ Facebook กันนะคะ ในช่วงต่อไปนั่นคือช่วงก็พบเพื่อนครูนะคะ ซึ่งในวันนี้ค่ะ ทุกท่านจะได้รับทราบข่าวสาร ความเคลื่อนไหวที่เกี่ยวข้องกับข้าราชการครู และบุคลากรทางการศึกษาโดยสำนักงานคณะกรรมการข้าราชการครูและบุคลากรทางการศึกษาร่วมกับสำนักงานคณะกรรมการการศึกษาขั้นพื้นฐาน ซึ่งในสัปดาห์นี้จะเป็นเรื่องราวที่น่าสนใจแค่ไหนนั้นต้องไปติดตามรับชมกันค่ะ // สวัสดีค่ะ ดิฉัน กชพรรณ บุญงามสม ผู้อำนวยการสำนักงานเขตพื้นที่การศึกษามัธยมศึกษานนทบุรีค่ะ ขอต้อนรับทุกท่านเข้าสู่รายการ กคส. พบเพื่อนครูค่ะ เพื่อให้เขตพื้นที่การศึกษาและโรงเรียนก้าวทันเหตุการณ์ความเคลื่อนไหวของ กคส. ค่ะ ซึ่งสัปดาห์นี้เป็นสัปดาห์ที่ 4 แล้วนะคะ ที่เรามาพบกันในเวลา 09:00 น ถึง 9.30 น. สัปดาห์ที่ผ่านมาต้องขอบพระคุณทาง กคส. เป็นอย่างยิ่งนะคะ ที่ได้มาให้ความรู้เกี่ยวกับการประเมินวิทยฐานะในระบบดิจิทัลนะคะ ระบบ dpa ซึ่งนอกจากนั้นได้ส่งแนวทางในการปฏิบัติในกรณีของการโอนย้าย และเปลี่ยนตำแหน่งของข้าราชการครู และบุคลากรทางการศึกษา รวมถึงแนวปฏิบัติในการเปิดไฟล์ ในกรณีที่เปิดไฟล์ไม่ได้นะคะ ซึ่งเป็นประโยชน์กับพวกเราชาวเขตพื้นที่ และก็โรงเรียนเป็นอย่างยิ่งนะคะ สำหรับประเด็นในวันนี้นะคะ เราก็จะมาพูดคุยกันในเรื่องของแนวทางการพิจารณาโทษข้าราชการครู และบุคลากรทางการศึกษาที่กระทำผิดวินัยกรณีกระทำการล่วงละเมิดทางเพศต่อผู้เรียนและนักศึกษา ไม่ว่าจะอยู่ในความรับผิดชอบดูแลของตนหรือไม่นะคะ และก็เหมือนเช่นเคยนะคะ ขอเรียนเชิญทางเขตพื้นที่การศึกษา และก็โรงเรียน ได้ส่งประเด็นข้อคำถามที่ท่านสนใจ และก็ที่ยังสงสัยอยู่ ไม่ว่าประเด็นใดก็ตาม โดยเฉพาะของประเด็นในวันนี้นะคะ ให้ท่านส่งข้อความได้ทาง Facebook นะคะ ซึ่งวันนี้เราก็ออนไลน์ตลอดเวลา หรือทาง Conference นะคะ ที่ทางเขตพื้นที่ได้เข้าอยู่ในห้อง Conference กับเราด้วยแล้ววันนี้นะคะ เพื่อเราจะได้ตอบทุกประเด็นข้อสงสัยทุกประเด็นที่ท่านยังค้างคาใจอยู่นะคะ แล้ววันนี้เราก็ได้รับเกียรตินะคะ จากท่านผู้เชี่ยวชาญจาก กคศ. นะคะ นำทีมโดยท่านจิรนันท์เพลงจีนรองเลขาธิการคณะกรรมการข้าราชการครูและบุคลากรทางการศึกษา พร้อมด้วย คุณนันทิพัฒน์ บุญทวี ผู้เชี่ยวชาญด้านกฎหมาย มาร่วมให้ความรู้และตอบคำถามจากท่านผู้ชมทุกท่านค่ะ สวัสดีค่ะ // สวัสดีค่ะ // สำหรับประเด็นที่จะพูดคุยในวันนี้ก็ได้นำเรียนไปแล้วนะคะ ว่าเป็นเรื่องของการกระทำผิดวินัยในกรณีล่วงละเมิดทางเพศของนักศึกษา แล้วก็นักเรียนของพวกเรานะคะ ซึ่งในช่วงที่ผ่านมา ไม่ว่าสมัยไหนก็ตาม ก็จะมีข่าวที่เกี่ยวข้องกับข้าราชการครู และบุคลากรทางการศึกษา ในสื่อต่าง ๆ เยอะแยะ มากมายนะคะ ซึ่งส่งผลกระทบเกียรติยศและศักดิ์ศรีของชาวครูและก็บุคลากรอย่างพวกเราเป็นอย่างยิ่งนะคะ โดยเฉพาะครูแล้วก็บุคลากรบางส่วนที่กระทำผิด ในเรื่องของการล่วงละเมิด ซึ่งพอได้ฟังแล้วก็เป็นที่หดหู่ แล้วก็ไม่สบายใจ ในฐานะที่พวกเราอยู่ในวงการเดียวกัน แล้วก็เป็นรับทราบครับ เมื่อวันที่ 10 กรกฎาคมที่ผ่านมานะคะ ทาง กคศ. ก็ได้ออกแนวทางพิจารณาโทษข้าราชการครูและบุคลากรทางการศึกษา ที่กระทำผิดวินัย กรณีกระทำล่วงละเมิดทางเพศนะคะ ไม่ว่าจะอยู่ในความดูแล หรือไม่อยู่ในความดูแลรับผิดชอบของตนหรือไม่นะคะ จึงขออนุญาตเรียนถามท่านรองจิรนันท์นะคะ ในเหตุการณ์ดังกล่าวนี่ ผู้บังคับบัญชาชั้นต้น อย่างเช่น ผอ. เขต หรือว่า ผอ. โรงเรียน ว่าผู้มีส่วนเกี่ยวข้องเนี่ยควรจะมีมาตรการหรือแนวทางอย่างไรในการดำเนินการป้องกันหรือว่าทำการวินัยในเรื่องนี้ ขออนุญาตเรียนเชิญค่ะ // ค่ะ สวัสดีค่ะ ขอบคุณนะคะ ก็คือก่อนอื่นต้องขอกล่าวก่อนนะคะ ว่าวินัยของข้าราชการบุคลากรทางการศึกษานั้นก็คือข้อที่กฎหมายนะคะ ระเบียบพระราชบัญญัติ ระเบียบข้าราชการครู และบุคลากรทางการศึกษา พ.ศ. 2547 ค่ะ กำหนดไว้ว่าเป็นข้อห้าม หรือข้อปฏิบัติ ที่คุณครูทุกท่านนะคะ ข้าราชการครู และบุคลากรทางการศึกษาจะต้องปฏิบัติ ซึ่งกำหนดไว้ในหมวด 6 ค่ะ ว่าด้วยวินัยและการรักษาวินัยนะคะ ก็จะมีตั้งแต่มาตรา 82 จนถึงมาตรา 97 ค่ะ ซึ่งพระราชบัญญัติระเบียบข้าราชการครูและบุคลากรทางการศึกษานี้เองนะคะ โดยเฉพาะในมาตรา 59 ค่ะ กำหนดค่ะ ผู้บังคับบัญชานะคะ ไม่ว่าจะเป็นท่าน ผอ. เขตท่าน ผอ. โรงเรียน หรือท่านที่เป็นผู้บังคับบัญชาของข้าราชการครูและบุคลากรทางการศึกษาค่ะ ท่านมีหน้าที่หลักนะคะ หน้าที่ในการเสริมสร้างนะคะ เสริมสร้าง และพัฒนาผู้ใต้บังคับบัญชาค่ะ ให้มีวินัยนะคะ โดยท่านก็จะต้องกระทำตนนะคะ ทำตัวเป็นแบบอย่าง แบบอย่างที่ดี แล้วก็ฝึกอบรม และก็สร้างขวัญและกำลังใจให้กับข้าราชการครูนั่นเองนะคะ นอกจากหน้าที่ในการเสริมสร้างและพัฒนาวินัยข้าราชการครูแล้วน่ะค่ะ ก็ยังมีหน้าที่ป้องกันไม่ให้เกิดการกระทำผิดขึ้นนะคะ โดยต้องสังเกตการ สอดส่อง ดูแลความประพฤติของข้าราชการ แล้วก็ผู้ใต้บังคับบัญชาของท่านนะคะ ไม่ให้เกิดการกระทำผิดวินัยขึ้นค่ะ แล้วเมื่อกรณีที่มีการกระทำผิดวินัยเกิดขึ้นมาแล้วค่ะ ก็เป็นหน้าที่ของท่านนะคะ หน้าที่ของผู้บังคับบัญชานะคะ ในการที่จะต้องดำเนินการทางวินัยข้าราชการที่มีกรณีที่มีมูลว่าที่ตรวจถูกกล่าวหาว่ากระทำผิดวินัยอย่างนั่นเองนะคะ ก็เพื่อให้เป็นแบบอย่างข้าราชการท่านอื่นค่ะ แต่จริง ๆ แล้ววินัย ก็คือมีวัตถุประสงค์น่ะค่ะ เพื่อเสริมสร้างให้ข้าราชการปฏิบัติหน้าที่ได้อย่างมีประสิทธิภาพนะคะ แล้วก็ยังเป็นเรื่องของ เป็นเรื่องของการรักษาประโยชน์ของทางราชการด้วยนะคะ รวมทั้งธำรงไว้ซึ่งศักดิ์ศรี และเกียรติศักดิ์ของตำแหน่งข้าราชการครูและบุคลากรทางการศึกษานั่นเองค่ะ แล้วถ้าเกิดกรณีที่ท่านวิทยากรถามน่ะค่ะ ว่าเมื่อเกิดกรณีกระทำผิดวินัยแล้วนะคะ ผู้บังคับบัญชานะคะ ก็มีหน้าที่ต้องสืบสวนสอบสวนให้สืบสวนก่อนนะคะ หามูลความผิดว่ากรณีดังกล่าวน่ะ มีมูลความผิด ว่าเป็นความผิดวินัยหรือไม่ อย่างไร ถ้ามีมูลความผิดว่าเป็นวินัยแล้วนะคะ ก็จะต้องตั้งกรรมการในการสอบสวนวินัยค่ะ ถ้าเป็นวินัยพฤติกรรม ที่เป็นวินัยไม่ร้ายแรงค่ะ ก็จริง ๆ แล้วก็อย่างที่นำเรียนน่ะค่ะ บทบัญญัติในเรื่องของวินัย ก็จะเริ่มตั้งแต่มาตรา 82 ยาวไปถึงมาตรา 94 นั่นเองนะคะ ก็สามารถดูได้ จะเป็นเกี่ยวกับวินัยของตนเอง วินัยต่อเพื่อนร่วมงาน วินัยต่อผู้บังคับบัญชา อย่างนี้นะคะ มีอยู่หลายกรณีนะคะ แต่ว่าวันนี้เราจะมาคุยกันในเรื่องของการล่วงละเมิดทางเพศเป็นหลักนะคะ น่ะค่ะ เมื่อเกิดกรณีวินัยแล้วนี่ จะมีบทบัญญัติถ้าเกิดว่าเป็นพฤติกรรมที่กระทำผิดวินัยไม่ร้ายแรงน่ะค่ะ กฎหมายก็ส่วนใหญ่จะเป็นแล้วจะบอกว่าให้ตั้งกรรมการสอบสวนวินัย โดยมีองค์ประกอบตามที่กฎหมายกำหนดนะคะ สวนวินัยอย่างร้ายแรงก็จะต้องตั้งกรรมการสอบสวนวินัยอย่างร้ายแรงค่ะ เพื่อให้ได้ข้อเท็จจริงนะคะ เพื่อพิสูจน์ความผิด หรือความบริสุทธิ์ของข้าราชการนั้นเองค่ะ // ขอบพระคุณค่ะ ท่านรองเวชาฯ นะคะ ถือว่าเป็นประโยชน์มาก ๆ เลย โดยเฉพาะในเรื่องของกระบวนการ เพราะว่าเราก็ต้องยอมรับว่าโดยเฉพาะตัวเองนะคะ เป็น ผอ. เขตพื้นที่การศึกษา ก็เป็นมา 2 เขตนะคะ เป็นรองมา 2 เขต เป็น ผอ. เขต 2 เขตได้คะ ว่าหลาย ๆ ครั้งพอเกิดเหตุขึ้นมาแล้วเราก็ต้องมาถามเราจะต้องถาม เอ๊ะ เราต้องเริ่มจากตรงไหนก่อนแล้ว นิติกรบางเขตก็มี บางเขตเป็นเขตที่ฉันเองไม่มีนะคะ ต้องขอคุณครูมาเป็นมาปฏิบัติหน้าที่นิติกรก็ต้องมีการโทรหารือปรึกษาผอ. เขตที่พี่หรือโทรปรึกษาทางสพฐนะคะ เพราะว่าขั้นตอนกระบวนการนี่ เราทำไม่ได้จริง ๆ เราก็อยากให้กระบวนการนี่ถูกต้องแล้วก็เป็นธรรมให้กับคุณครูนะคะ ทีนี้ขออนุญาตเรียนถามท่านผู้เชี่ยวชาญนะคะ ในประเด็นเรื่องของที่มาที่มาแล้วก็เหตุผลว่าทำไมถึงเกิดแล้วทางนี้แล้วก็รายละเอียด2 แนวทางการพิจารณาอยู่ไหนนี่ ต้องดำเนินการเรื่องมีรายละเอียดอย่างไรบ้างคะขอเรียนเชิญค่ะ สำหรับความเป็นมาของเรื่องการออกแนวปฏิบัติในการพิจารณาโทษกรณีกระทำความผิด กรณีกระทำการล่วงละเมิดทางเพศต่อผู้เรียนหรือนักศึกษา ไม่ว่าจะอยู่ในความดูแลรับผิดชอบของตนเองหรือไม่ หรือเรียกกันย่อ ๆ ว่า ว. 17/2556 นะคะ ความเป็นมาเรื่องนี้ ก็สืบเนื่องมาจากว่าออกข้อสอบวิชาสามัญเกี่ยวกับการอุทธรณ์ค่ะ เพราะเห็นว่าเดินในพระราชบัญญัติเดิมก่อนใช้พระราชบัญญัติระเบียบข้าราชการครูและบุคลากรทางการศึกษา การกระทำผิดของข้าราชการครูน่ะค่ะ จะนำบทบัญญัติกฎหมายว่าด้วยระเบียบข้าราชการพลเรือนมาใช้บังคับ ซึ่งถ้ามีการกระทำความผิดเกี่ยวกับล่วงละเมิดทางเพศเด็ก หรือนักเรียนหรือนักศึกษานี่ค่ะ ตับปรับด้วยความคิดทางประพฤติชั่ว ซึ่งมีทั้ง ณ วันนั้นค่ะ ไม่ได้กำหนดว่าให้เป็นความคิดได้อย่างไรแรง ปลอกคอเดิมนะคะ ออกแนวกันแนวการลงโทษระดับโทษวางไว้มีทั้งวินัย โทษวินัยอย่างร้ายแรง แล้วก็วินัยไม่ร้ายแรงนะคะ ตามหนังสือสำนักงาน กพ.ที่ กพ. 02 ที่ 136 บอก 5 เมื่อปี 13 นะคะ ซึ่งเอามาเมื่อมีการพระราชบัญญัติมีการประกาศใช้พระราชบัญญัติระเบียบข้าราชการครูและบุคลากรทางการศึกษา พ.ศ. 2547 บทบัญญัติของพระราชบัญญัติเราใช้กันอยู่ปัจจุบันนี้ค่ะ ได้กำหนดไว้ว่าความผิดการล่วงละเมิดทางเพศต่อผู้เรียน นักศึกษาไม่ว่าจะอยู่ในความดูแลผิดชอบของตนเองหรือไม่เป็นความผิดวินัยอย่างร้ายแรงตามมาตรา 94 วรรค 3 นะคะ ดังนั้น แนวปฏิบัติที่เดิม กพ. เคยวางไว้ค่ะ ก็จะไม่สอดคล้องกับบทบัญญัติของพระราชบัญญัติระเบียบข้าราชการครูและบุคลากรทางการศึกษา แล้วก็มีการนำพระราชบัญญัติ เมื่อมีการกระทำความผิดดังกล่าวค่ะ ก็มีการนำ ว. เดิมค่ะ มาใช้บังคับ กคศ. ถอนก็เลยเห็นว่าสมควรที่จะให้กคศ. ค่ะ กำหนดมาตรฐานการลงโทษเสียใหม่โดยใช้อำนาจตามมาตรา</w:t>
      </w:r>
    </w:p>
    <w:p>
      <w:pPr>
        <w:numPr>
          <w:ilvl w:val="0"/>
          <w:numId w:val="1001"/>
        </w:numPr>
      </w:pPr>
      <w:r>
        <w:t xml:space="preserve">แล้วก็</w:t>
      </w:r>
    </w:p>
    <w:p>
      <w:pPr>
        <w:numPr>
          <w:ilvl w:val="0"/>
          <w:numId w:val="1001"/>
        </w:numPr>
      </w:pPr>
      <w:r>
        <w:t xml:space="preserve">แล้วนะคะ ดังนั้นนะคะ มีการนำเสนอบขสไปนะคะ เมื่อวันที่ 27 มิถุนายน 2566 ขอความเห็นชอบกำหนดมาตรฐานการลงโทษดังกล่าวนะคะ ซึ่งข้อความค่ะ ก็ได้กำหนดมาตรฐานการลงโทษไว้นะคะ โดยออกแนวพิจารณาโทษข้าราชการครู และบุคลากรทางการศึกษา กรณีกระทำการล่วงละเมิดทางเพศต่อผู้เรียน หรือนักศึกษาไม่ว่าจะอยู่ในความดูแลและชอบของตนหรือไม่นะคะ โดยกรณีที่ 1 นะคะ จะเป็นเรื่องที่ว่าถ้าข้าราชการครูและบุคลากรทางการศึกษาค่ะ การใช้อำนาจหน้าที่บังคับทำให้ผู้เรียนหรือนักศึกษาต้องยอมให้ร่วมประเวณีนะคะ เช่น ให้นักศึกษาที่ติด ร ค่ะ แก้ ร ยอมให้ร่วมประเวณีนะคะ กคศ. มองว่าระดับความผิดนี่ เป็นระดับที่ร้ายแรงมาก ตั้งระดับโทษไปไล่ออกจากราชการนะคะ นอกจากนี้ค่ะ ในกรณีนี้ค่ะ ยังถือว่าเป็นการทุจริตหน้าที่ราชการด้วยค่ะ เพราะถือว่าเป็นการใช้อำนาจในตำแหน่งหน้าที่โดยมิชอบนะคะ เพื่อให้ตนเองได้ประโยชน์นะคะ ซึ่งความผิดฐานทุจริตต่อหน้าที่ราชการในกรณีนี้ ไม่จำเป็นที่ว่าจะต้องได้มาซึ่งเป็นตัวเงินเท่านั้นนะครับ ประโยชน์ที่มิควรได้ ก็คือการที่คุณไปบังคับให้นักศึกษายอมให้คุณร่วมประเวณีนะคะ สำหรับกรณีที่ 2 นะคะ เป็นการหลอกลวง พาผู้เรียนหรือนักศึกษาไปเพื่อกระทำชำเราหรือร่วมประเวณีค่ะ กรณีที่ 3 เป็นการร่วมประเวณี หรือพยายามร่วมประเวณีกับผู้เรียนหรือนักศึกษา หรือทำให้ผู้เรียนหรือนักศึกษาบำบัดความใคร่ ไม่ว่าผู้เรียนหรือนักศึกษาสมัครใจหรือไม่นะคะ กรณีที่ 4 ค่ะ เป็นการกระทำอนาจารค่ะ ผู้เรียนหรือนักศึกษาคนเดียวหรือหลายคนเป็นประจำนะคะ กรณีที่ 5 ค่ะ เป็นการถ่ายภาพหรือคลิปผู้เรียนหีรือนักศึกษาที่ไม่สมควรทางเพศนะคะ ให้ผู้เรียนหรือนักศึกษาค่ะ เปือยหรือเปิดเผยร่างกายที่ไม่สมควรหรือกระทำการอื่นใดในลักษณะคล้ายคลึงกันทั้ง 5 กรณีนี้ค่ะ บอกไปเลยว่าเป็นพฤติการที่ร้ายแรงมาก วางระดับโทษไว้ไล่ออกจากราชการอย่างเดียว ซึ่งถ้ามีการลงโทษมาต่ำกว่าระดับนี้นะคะ มาที่ กกส. ก็จะมีการเพิ่มโทษไปนะคะ ให้เหมาะสมกับกรณีความผิด เพราะว่าผู้ร่างกฎหมายหน่อยค่ะ มีความห่วงใยต่อการกระทำที่ไม่สมควรกับนักเรียนนะคะ เพราะว่าเห็นว่าคุณครู… เราเป็นวิชาชีพชั้นสูงค่ะ พฤติกรรมต้องเป็นแบบอย่าง แล้วก็ไม่ควรมาใช้ มีพฤติกรรมแบบนี้ต่อผู้เรียนนะคะ สำหรับพฤติกรรมอื่น ๆ ค่ะ นอกกรณีที่กล่าวมาค่ะ 1-5 ถ้ามีการล่วงละเมิดทางเพศต่อผู้เรียนหรือนักศึกษานะคะ ก็จะเป็นดุลพินิจของผู้มีอำนาจลงโทษ จะมองว่าเป็นพฤติกรรมร้ายแรงมากเลย ร้ายแรงมากระวัง ระดับโทษไว้เป็นไล่ออกจากราชการค่ะ ถ้าร้ายแรง ก็คือเป็นปลดออกจากราชการนะคะ ทั้งนี้ค่ะ ในการกระทำความผิดดังกล่าว เมื่อเป็นความผิดวินัยอย่างร้ายแรง ไม่สามารถลงโทษขับรถออกจากราชการได้นะคะ พรุ่งนี้กำหดไว้น่ะค่ะ // ขอบพระคุณค่ะ ท่านผู้เชี่ยวชาญก็ท่านหลังจากที่ได้ฟังแล้วก็จะเห็นได้ว่านะคะ ทุกปัญหาก็คือเป็นโทษแรงนะคะ แล้วก็ไล่ออกเท่านั้นนะคะ ถ้าไปล่วงละเมิดกับนักเรียน แล้วก็นักศึกษาไม่ว่าจะเป็นอยู่ในรับผิดชอบเอง หรือว่านอกเหนือความรับผิดชอบนะคะ เพราะว่าเราเป็นครูและบุคลากรทางการศึกษา มีหน้าที่ดูแลเขาเท่านั้นนะคะ ไม่มีหน้าที่ทำให้เขาได้รับความเสียหายทั้งทางร่างกายและจิตใจนะคะ ซึ่งก็เป็นประโยชน์พวกเราอีกเช่นกันนะคะ ถ้าอย่างนั้นเมื่อกี้ท่านผู้เชี่ยวชาญจะได้เหมือนกับว่าพูดถึงกรณีตัวอย่างมาบ้างเล็กน้อย แต่ว่าอยากจะท่านท่านรอง แล้วก็ท่านผู้เชี่ยวชาญได้ยกตัวอย่างชัด ๆ ขึ้นมาอีกสักประเด็น 2 ประเด็นค่ะ ขออนุญาตเรียนเชิญค่ะ // อย่างที่ท่าน ผอ. เขต นะคะ กล่าวน้ำค่ะ ว่าคุณครูขานอกจากจะมีหน้าที่สั่งสอนอบรมเด็กแล้วนะคะ ก็ต้องเป็นตัวอย่างแล้วก็เปิดเนื่องจากมีครูอยู่ในโรงเรียนนะคะ ความไว้วางใจของผู้ปกครองที่ส่งครูมาที่โรงเรียนไว้วางใจสูง และโรงเรียนก็คงจะเป็นที่ที่ปลอดภัยสำหรับนักเรียนนะคะ เมื่อเกิดกรณีนี้ล่วงละเมิดทางเพศเด็ก ซึ่งถือเป็นนโยบายสำคัญประการหนึ่งของกระทรวงเลยนะคะ เรายังมีการจัดตั้งศูนย์รถที่อยู่ตรงอาคารราชมังคลา 2 นะคะ ศูนย์เกี่ยวกับชื่อสุนัขทำงานเกี่ยวกับเรื่องของการล่วงละเมิดทางเพศแยกออกมาเนี่ยถ้าเกิดกรณีล่วงละเมิดทางเพศเด็ก ก็ต้องดำเนินการทางวินัยโดยรวดเร็วและเฉียบเลยนะคะ ซึ่งกรณีนี้ถ้าเกิดกรณีล่วงละเมิดนี่มันก็จะเข้าในเรื่องของพฤติกรรมที่อันไม่น่าไว้วางใจ อาจจะนำไปสู่การสั่งพักราชการ สั่งให้ออกไว้ก่อนจากราชการได้ด้วยนะคะ ถ้าเกิดเข้ากรณีที่กฎ กคศ. ว่าด้วยการสั่งพักหรือการสั่งให้ออกไว้ก่อนกำหนด ที่นี้อยากจะนำมีตัวอย่างเล็ก ๆ นะคะ ที่เคยเกิดขึ้นนะคะ ก็ไม่เล็กนะคะ เรื่องใหญ่ นะคะ ก็มีข้าราชการท่านนึงนะคะ เขาเป็นอาจารย์นะคะ ก็ไม่ออกมานะคะ ว่าอยู่สังกัดอะไรแต่อันนี้ค่อนข้างจะเป็นน้องก็สอบไม่ผ่านนะคะ น้องสอบไม่ผ่านก็ไปขอแก้ ร กับ ท่าน ผอ. อันนั้นค่ะ คุณครูท่านหนึ่งก็ให้มาแก้ รแล้วน้องก็ยังแก้ไม่ผ่าน คราวนี้ก็เลยมีการนัดหารือคุยกับเด็กมาคุยกันอันที่คุณครูจะคุยกับเด็กที่โรงเรียนน่ะค่ะ ก็บอกว่าเดี๋ยวออกไปคุยกับครูข้างนอกค่ะ พาเด็กนั่งรถออกไป พาเด็กนั่งรถออกไปข้างนอก ทำไมคุยกันที่โรงเรียนไม่ได้เป็นข้อสังเกตแล้วเนาะพาเด็กนั่งรถออกไปข้างนอกเด็กสมัยนี้นะคะ เก่งนะคะ ฃชื่นชมเด็กคนนั้นด้วยค่ะ น้องก็ใช้มือถือนี่ล่ะค่ะ เทคโนโลยี ส่งตำแหน่งที่ตั้งไปบอกเพื่อนว่ากำลังจะไปกับครูแล้วที่นู่นที่นี่นะคะ ระหว่างนั่งไปคุณครูก็เริ่มที่จะรวนลามน้องน่ะค่ะ ก็เอามือข้างหนึ่งมาแตะพี่ขาน้องนะ น้องก็รู้สึกไม่ปลอดภัย แล้วน้องก็พยายามจะติดกับเพื่อน โดยส่งตำแหน่งที่ตั้ง ในที่สุดนะคะ เรื่องแผนที่คุณครูจะคุยกับน้องที่โรงเรียนกลับไปคุยสถานที่อโคจรที่หนึ่งนะคะ เป็นโรงแรมที่หนึ่งนะคะ เพิ่งไปถึงตรงนั้นแล้วค่ะ เรื่องงานนะคะ เพื่อนน้องตามมาทันนะคะ น้องตามมาทันแล้วบอกทำไมคุณครูทำกับเพื่อนผมอย่างนี้ ถึงมาคุยกับมาคุยอย่างนี้ เองก็ มองว่าเรื่องนี้นะคะ แม้กระทั่งว่าน้องไม่ได้เกิดความเสียหายทางร่างกาย หรือว่าถูกล่วงละเมิดทางเพศ แต่เจตนาที่สุดของคุณครูที่กระทำแบบนั้นน่ะ มันก็เลยเห็นได้ว่าครูย่อมมีเจตนาที่จะพาเด็กไปในที่ที่ไม่สมควร เพื่อทำการล่วงละเมิดทางเพศแล้วค่ะ ก็จะเป็นตัวอย่างยกว่าเคสนี้ทาง ก.ค.ศ. เองก็ได้เพิ่มโทษเป็นโทษไล่ออกจากราชการ อาจจะเป็นที่มาที่ไปประการหนึ่งในการออกหนังสือเวียน ว.10/2566 นั่นเองด้วยนะคะ อันนี้จะเป็นตัวอย่างเบื้องต้นนะคะ ที่เราพบเจอกันนะคะ ขอบคุณท่านรองผอ. นะคะ และท่านผู้ช่วยชาญมีเคสไหมคะ สำหรับกรณีอาจจะสงสัยว่ากรณีอื่น ๆ นอกจากกรณีทั้ง 5 กรณีดังกล่าวมีอะไรบ้าง ก็ยกตัวอย่าง อย่างเช่น คุณครูนี้ค่ะ ชอบน้องนักศึกษามีเยอะนะคะ ส่งคลิปโป๊ข้อความลวนลามไปทาง LINE ให้น้องน่ะค่ะ ทาง LINE ส่วนตัวดึกดื่นแค่ไหนก็ส่งไป แล้วก็มีการ line แล้วก็พูดในห้องเรียน ซึ่งบังเอิญว่ากรณีนี้น้องเป็นนักศึกษา น้องเป็นเด็กโตหน่อยนะคะ เป็นนักศึกษา แล้วก็พูดในห้อง ทำให้น้องนี่ค่ะ กลัว เป็นการล่วงละเมิดด้วยวาจาต่าง ๆ เคสนี้ก็มีค่ะ ชื่อนี้ค่ะ ก็มีหน่วยงานที่ตามกฎหมายเราไปใช้นะคะ ก็วางลำดับโทษน่ะค่ะ ถือว่าเป็นการล่วงละเมิดทางเพศแล้วแม้จะเป็นการกระทำด้วยวาจาก็ตามนะคะ ก็ส่งคนให้ข้าราชการที่กระทำความผิดต่าง ๆ อาจารย์ถูกลงโทษ ไล่ออกจากราชการไปนะคะ// ขอบพระคุณค่ะ ท่านผู้เชี่ยวชาญและท่าน ก็เป็นตัวอย่างที่เกิดขึ้นจริงนะในประเทศไทยในวงการวิชาชีพทำอย่างไรที่ข้อความกรณีเหล่านี้จะไปถึงคุณครูผู้ปฏิบัตินะคะ หรือตัวผู้อำนวยการเองนะให้เราก็อย่าเผลออย่าพลาดนะ เราก็เป็นมนุษย์อาจจะมีจิตใจอ่อนไหวได้บ้างนะคะ แต่ว่าเราก็ไม่ต้องทำนะคะ เพราะว่านี่ไม่ใช่หน้าที่ของครูนะคะ หน้าที่ของครู คือ ปกป้อง ดูแลผู้เรียนเป็นสำคัญนะคะ ก็ตอนนี้มีเวลาอีกเล็กน้อยนะคะ พอดีมีข้อคำถามส่งเข้ามานะคะ ในทางกลับกันค่ะ ในทางกลับกันอีก เพราะว่าจากที่เราได้ฟังนี่ เคสส่วนใหญ่ก็จะเป็นนักศึกษาฝึกสอนบ้าง ที่เกิดไปล่วงละเมิดนักเรียน หรือว่าตัวผู้บริหารและคุณครูที่บรรจุแล้ว แต่มีอีกเคสหนึ่งในกรณีที่เด็กมาชอบครู มาวนเวียนคุณครูเองบ้างนะ ขออนุญาตใช้คำนี้นะ ไม่ใช้คำที่หนักไปกว่านี้ เราจะมีมาตรการ หรือแนวทางในการเพิ่มตัวเองในฐานะที่เด็กมาชอบเรา แล้วก็มาพยายามจะทำอะไรสำหรับผู้บรรจุใหม่อย่างนี้ เราจะทำอย่างไรบ้างคะ ก็ในฐานะคุณครูค่ะ ติดใจค่ะ ต้องหนักแน่นนะคะ อย่ามาอ้างว่าเด็กคุณครูก็ต้องรู้นะคะ มันจะมี 2 เรื่องนะคะ เรื่องชู้สาวที่ผ่านมา ถ้าเด็กโตก็จะออกไปแนวชู้สาว คุณครูรู้สึกก็แล้วแต่เด็กอ่ะค่ะ เขามียังไม่บรรลุนิติภาวะนะคะ ความรู้สึกผิดชอบชั่วดีของเด็กหรือออกเป็นไปได้น่ะค่ะ เด็กอยู่ใกล้ชิดครู ปลื้มครู มันเป็นไปได้แน่นอนเลยค่ะ ครูนั่นเองนะคะ มีหน้าที่ต้องสั่งสอนเด็ก สั่งสอนอบรมให้เด็กเข้าใจว่าเรื่องนี้ เด็กควรจะทำอย่างไร และคู่ควรจะวางตัวอย่างไรให้เหมาะสมกับเรื่องนี้ด้วยอ่ะค่ะ ไม่ใช่เผลอจิตใจไปตามคิดว่าเด็กมาจีบอย่างนี้ อาจจะไม่ใช่ค่ะ เด็กเขาแค่เหมือนที่เราเรียกว่าคุณครูก็เป็นไปได้นะปราบปลื้มชั่วครั้งชั่วคราวเท่านั้นเองค่ะ ทีนี้เนื่องจากระยะเวลาเหลือน้อยนะคะ ที่ทำให้วิทยากรบอกป่ะจะขอฝากเลยแล้วกัน มันมีเรื่องของการล่วงละเมิดทางเพศเด็กนี่ มันมีเรื่องที่เกี่ยวข้องกับเด็กโดยตรง มันก็จะมีกรณีนี้นะคะ เรื่องของการสอบสวนพิจารณาค่ะ ว่าในกฎของ กคศ. ว่าด้วยการสอบสวนพิจารณาข้อ 21 เกี่ยวกับการสอบสวนปากคำผู้เสียหาย หรือพยานที่เป็นเด็ก ตรงนี้เป็นจุดที่เราข้อบกพร่อง เด็กเขายังเล็กอยู่นะคะ เพราะฉะนั้น กฎหมายก็เลยบอกว่าในการสอบสวนน่ะค่ะ ก็ต้องสอบสวนเด็กในที่ที่เหมาะสมนะคะ แล้วที่สำคัญ ก็คือต้องมีข้าราชการครูที่เป็นกลางและเชื่อถือได้ 1 คนแล้วนะคะ เข้าร่วมสอบปากคำด้วย แล้วจึงต้องมีบุคคลที่เด็กร้องขอ หรือไว้วางใจเข้าร่วมในการสอบปากคำนั้นด้วยนะคะ แล้วจะเป็น 2 คนค่ะ ไม่ว่าเด็กคนนั้นจะเป็นผู้เสียหายหรือพยานค่ะ ก็จะทำให้สามารถที่จะรับฟังพยานเด็กนั้นได้นะคะ แต่ถ้าเกิดไม่มี 2 คนนี้เข้าไปร่วมในการสอบสวนนะค่ะ ก็จะทำให้การสอบสวนเสียไปในพยานเด็กรักนั้นไม่สามารถมารับฟังลงโทษได้ทั้ง ๆ ที่ก็เป็นเรื่องจริงนะคะ ก็เป็นเรื่องที่น่าเสียดายน่ะค่ะ ก็จะฝากประเด็นนี้เป็นประเด็นหลัก เรื่อง การสอบสวนพยานเด็ก ค่ะ // ขอบพระคุณค่ะ เรื่องนี้ก็เป็นเรื่องที่สำคัญแล้วก็พวกเราในฐานะ ผอ. เขต แล้วก็ ผอ. โรงเรียน มีหน้าที่หลักในการดำเนินการเรื่องนี้นะคะ เราก็จะได้มีวิธีการที่ถูกต้อง แล้วก็มีแนวทางที่ถูกกับระเบียบข้อกฎหมายนะคะ ได้โดยเฉพาะกฎของ ก.ค.ศ. เหลือเวลาอีกเล็กน้อยนะคะ ก็ขออนุญาตเรียนเชิญท่านรองได้มีประเด็นพี่จะฝากประชาสัมพันธ์ เกี่ยวกับ กคศ. บ้างไหมคะ ** ขออนุญาตเรียนเชิญได้ข่าวว่าพรุ่งนี้จะมีงานค่ะ เรื่องหนึ่งนะคะ นิดหนึ่ง ที่ผิดมาก ๆ เลยอ่ะค่ะ มันเป็นเรื่องที่น่าเสียดายอยู่อ่ะค่ะ ในเรื่องของการตั้งกรรมการสอบสวนวินัยอย่างร้ายแรงค่ะ กฎหมายกำหนดไว้ว่าจะต้องเป็นข้าราชการครูและบุคลากรทางการศึกษา อย่างที่ทราบค่ะ หลายเขตพื้นที่อ่ะค่ะ กำลังขนาดจะมีแค่นิติกรอัตราจ้าง เขาไม่ใช่ข้าราชการครูนะคะ ท่านไม่สามารถแต่งตั้งเขาเข้ามาเป็นกรรมการสอบสวนวินัยอย่างร้ายแรงได้ค่ะ บางเขนหรือบางพื้นที่เอาอัตราจ้างเข้ามาเป็นกรรมการสอบสวนมันก็จะทำให้คำสั่งตั้งกรรมการสอบส่วนตรงนี้ต้องเสียไป กระบวนการที่หลังจากกระบวนการสอบสวนทั้งหมดน่ะค่ะ ในเมื่อต้นทางเสียค่ะ ก็เสียไปจนกระทั่งคำสั่งลงโทษ อันนี้ก็ฝากให้พึงระมัดระวังในการสอบสวนวินัยนะคะ ให้ตั้งจากข้าราชการครูบุคลากรทางการศึกษาหรือข้าราชการอื่น ที่เรียกว่า</w:t>
      </w:r>
      <w:r>
        <w:t xml:space="preserve"> </w:t>
      </w:r>
      <w:r>
        <w:t xml:space="preserve">“</w:t>
      </w:r>
      <w:r>
        <w:t xml:space="preserve">ข้าราชการฝ่ายพลเรือน</w:t>
      </w:r>
      <w:r>
        <w:t xml:space="preserve">”</w:t>
      </w:r>
      <w:r>
        <w:t xml:space="preserve"> </w:t>
      </w:r>
      <w:r>
        <w:t xml:space="preserve">ค่ะ แต่กรณีลูกจ้างเขาไม่ใช่ข้าราชการก็เลยตั้งไม่ได้ ค่ะ สำหรับประเด็นที่น่าจะฝาก ปากกันนะคะ เวลาเหลือนิดหนึ่งนะคะ พรุ่งนี้ค่ะ วันที่ 17 17 สิงหาคม นะคะ 2566 คือ วันพรุ่งนี้ ก.ค.ศ. ค่ะ ได้มีการจัดกิจกรรมนะคะ เดี๋ยวขออนุญาตคือสำนักงาน ก.ค.ศ. ค่ะ ได้จัดประชุมวิชาการนานาชาตินะคะ ว่าด้วยการพัฒนาวิชาชีพครูค่ะ ประจำปีพศ. 2566 นะคะ โดยเรา เป็นเพียงการเปิดเวทีแลกเปลี่ยนเรียนรู้นะคะ ด้านเทคนิคการสอน เพื่อพัฒนาคุณภาพครู และก็ยกระดับผลสัมฤทธิ์ของผู้เรียนนะคะ รายการนี้นะคะ เราก็ได้เชิญผู้ทรงคุณวุฒินะคะ เป็นนักวิชาการ ทั้งในประเทศและก็จากต่างประเทศน่ะค่ะ มาพูดคุยแลกเปลี่ยนเรียนรู้กันนะคะ โดยจะมาเสนอในหัวข้อวิธีการสอนในยุคดิจิทัลนะคะ แล้วก็เราได้มีการถ่ายทอดค่ะ ช่องทางที่เราถ่ายทอดเลย เอาเราก็ไปพบกันที่โรงแรมอัศวินนะคะ พรุ่งนี้แต่เราก็สามารถถ่ายทอดไปด้วยนะคะ ท่านสามารถชมการถ่ายทอดสดได้นะคะ ผ่านทาง Facebook Live ของสำนักงาน กคศ. เองนะคะ หรือว่าทาง Thai PBS น่ะค่ะ เขาก็ไปร่วมถ่ายทอดกับเราด้วยนะคะ นอกจากนั้นก็ยังมีเครือข่ายด้านการสื่อ น่ะค่ะ ร่วมพลิกโฉมวิชาชีพครูสู่คุณภาพดีกว่ากับ ก.ค.ศ. ด้วยค่ะ ในวันพรุ่งนี้นะคะ ถ้าท่านใดสะดวกก็เรียนเชิญนะคะ เข้ามาร่วมรับส่งกับ ก.ค.ศ. ได้นะคะ // ขอบพระคุณค่ะ วันนี้ต้องขอบพระคุณท่านจิรนันท์ ท่านรองเลขาธิการคณะกรรมการ ข้าราชการครูและบุคลากรทางการศึกษา คุณนันทิพัฒน์ บุญทว ีผู้เชี่ยวชาญด้านกฎหมายนะคะ ที่มาให้ความรู้เกี่ยวกับแนวทางการพิจารณาโทษข้าราชการครูและบุคลากรทางการศึกษากระทำผิดวินัยกรณีล่วงละเมิดทางเพศต่อผู้เรียนและนักศึกษา ไม่ว่าจะอยู่ในความรับผิดชอบของตนหรือไม่นะคะ ซึ่งเป็นประโยชน์ให้กับพวกเราชาวเขตพื้นที่แล้วก็โรงเรียนเป็นอย่างยิ่งนะคะ สำหรับวันนี้พบกันใหม่นะคะ กับรายการ กคศ. พบเพื่อนครูในสัปดาห์หน้า ซึ่งได้รับข่าวว่าท่านเลขาธิการกคศจะมาพบครูเองนะคะ ในสัปดาห์หน้าขอให้ทุกท่านได้ติดตามรับชมและรับฟังนะคะ สำหรับวันนี้ขอบคุณทุกท่านมาก ๆ นะคะ รักษาสุขภาพ ขอบคุณค่ะ และสวัสดีค่ะ</w:t>
      </w:r>
    </w:p>
    <w:p>
      <w:pPr>
        <w:pStyle w:val="FirstParagraph"/>
      </w:pPr>
      <w:r>
        <w:t xml:space="preserve">(พิธีกรหญิง) นั่นก็คือช่วง ก.ค.ศ. พบเพื่อนครูนะคะ ในวันนี้นะคะ ประเด็นที่เกิดขึ้นในการพูดคุยกันนะคะ ถือได้ว่าเป็นอีกหนึ่งเรื่องที่สำคัญในเรื่องของข้อกฎหมายบทลงโทษ เพราะฉะนั้น ในเมื่อเรารู้แล้วว่าสิ่งที่เรากำลังจะทำมันผิดต้องหยุดเลยนะคะ เพื่อไม่ให้เข้าสู่กระบวนการในเรื่องการพิจารณาบทลงโทษนั้นเองค่ะ เรามีกฎระเบียบนะคะ เป็นข้อบังคับในการดำเนินการอยู่แล้วนะคะ เพราะว่าต้องฝากไปยังข้าราชการครูและบุคลากรทางการศึกษา แค่คิดก็ผิดแล้วนะคะ ในวันนี้นะคะ กับเรื่องราวที่น่าสนใจที่จะนำเสนอก่อนนะคะ ในช่วงของพุธเช้า ข่าว สพฐ. มากมายหลากหลายทีเดียวนะคะ สัปดาห์หน้าจะเป็นเรื่องราวเกี่ยวกับอะไรนั้นต้องติดตามรับชมกันนะคะ มาจนถึงช่วงท้ายแล้วขอบคุณทุกท่านสำหรับการติดตามรับชม กลับมาพบกันใหม่ในสัปดาห์หน้า สำหรับวันนี้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
    <w:nsid w:val="ea454b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ยการ พุธเช้า ข่าว สพฐ. ครั้งที่ 31/2566 (วันที่ 16 สิงหาคม 2566)</dc:title>
  <dc:creator/>
  <cp:keywords/>
  <dcterms:created xsi:type="dcterms:W3CDTF">2024-01-04T02:57:09Z</dcterms:created>
  <dcterms:modified xsi:type="dcterms:W3CDTF">2024-01-04T02: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8 สิงหาคม 2566 เวลา 09.00 น.</vt:lpwstr>
  </property>
  <property fmtid="{D5CDD505-2E9C-101B-9397-08002B2CF9AE}" pid="3" name="subtitle">
    <vt:lpwstr/>
  </property>
</Properties>
</file>